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35C299" w14:textId="0606DDB3" w:rsidR="00CF4851" w:rsidRPr="001F71F8" w:rsidRDefault="00FA0649" w:rsidP="001F71F8">
      <w:pPr>
        <w:pStyle w:val="Title"/>
      </w:pPr>
      <w:r w:rsidRPr="001F71F8">
        <w:t>MVVM architecture in Energy Filter Monitor</w:t>
      </w:r>
    </w:p>
    <w:p w14:paraId="5073D460" w14:textId="4CA82573" w:rsidR="000E5804" w:rsidRPr="00CA404F" w:rsidRDefault="000E5804" w:rsidP="000E5804">
      <w:pPr>
        <w:pStyle w:val="Subtitle"/>
      </w:pPr>
      <w:r w:rsidRPr="00CA404F">
        <w:t>.NET software architecture/design proposal</w:t>
      </w:r>
    </w:p>
    <w:p w14:paraId="2A0826C4" w14:textId="76D74DC3" w:rsidR="00260808" w:rsidRPr="00CA404F" w:rsidRDefault="00260808" w:rsidP="00260808"/>
    <w:p w14:paraId="3CCF3544" w14:textId="122D3662" w:rsidR="00624F0F" w:rsidRPr="00CA404F" w:rsidRDefault="00624F0F" w:rsidP="00F74E3D">
      <w:pPr>
        <w:pStyle w:val="Heading4"/>
      </w:pPr>
      <w:r w:rsidRPr="00CA404F">
        <w:t>Document history</w:t>
      </w:r>
    </w:p>
    <w:tbl>
      <w:tblPr>
        <w:tblStyle w:val="ListTable3"/>
        <w:tblW w:w="0" w:type="auto"/>
        <w:tblLook w:val="0020" w:firstRow="1" w:lastRow="0" w:firstColumn="0" w:lastColumn="0" w:noHBand="0" w:noVBand="0"/>
      </w:tblPr>
      <w:tblGrid>
        <w:gridCol w:w="2302"/>
        <w:gridCol w:w="1473"/>
        <w:gridCol w:w="5565"/>
      </w:tblGrid>
      <w:tr w:rsidR="00260808" w:rsidRPr="00CA404F" w14:paraId="7FBC6382" w14:textId="77777777" w:rsidTr="00624F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02" w:type="dxa"/>
          </w:tcPr>
          <w:p w14:paraId="74DADDE9" w14:textId="0935502D" w:rsidR="00260808" w:rsidRPr="00CA404F" w:rsidRDefault="00260808" w:rsidP="00D07815">
            <w:pPr>
              <w:spacing w:after="160" w:line="259" w:lineRule="auto"/>
            </w:pPr>
            <w:r w:rsidRPr="00CA404F">
              <w:t>Contributor</w:t>
            </w:r>
          </w:p>
        </w:tc>
        <w:tc>
          <w:tcPr>
            <w:tcW w:w="1260" w:type="dxa"/>
          </w:tcPr>
          <w:p w14:paraId="0B802756" w14:textId="6718DFC3" w:rsidR="00260808" w:rsidRPr="00CA404F" w:rsidRDefault="00624F0F" w:rsidP="00D07815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A404F">
              <w:t>Date</w:t>
            </w:r>
            <w:r w:rsidR="00705035">
              <w:br/>
              <w:t>(YYYYMMDD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65" w:type="dxa"/>
          </w:tcPr>
          <w:p w14:paraId="4E71D31A" w14:textId="00A582AD" w:rsidR="00260808" w:rsidRPr="00CA404F" w:rsidRDefault="00624F0F" w:rsidP="00D07815">
            <w:pPr>
              <w:spacing w:after="160" w:line="259" w:lineRule="auto"/>
            </w:pPr>
            <w:r w:rsidRPr="00CA404F">
              <w:t>Description</w:t>
            </w:r>
          </w:p>
        </w:tc>
      </w:tr>
      <w:tr w:rsidR="00624F0F" w:rsidRPr="00CA404F" w14:paraId="37B59244" w14:textId="77777777" w:rsidTr="00624F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02" w:type="dxa"/>
          </w:tcPr>
          <w:p w14:paraId="4CC998E9" w14:textId="0154872E" w:rsidR="00624F0F" w:rsidRPr="00CA404F" w:rsidRDefault="00624F0F" w:rsidP="00D07815">
            <w:pPr>
              <w:spacing w:after="160" w:line="259" w:lineRule="auto"/>
            </w:pPr>
            <w:r w:rsidRPr="00CA404F">
              <w:t>Panagiotis Georgiadis</w:t>
            </w:r>
          </w:p>
        </w:tc>
        <w:tc>
          <w:tcPr>
            <w:tcW w:w="1260" w:type="dxa"/>
          </w:tcPr>
          <w:p w14:paraId="6CFBF1B1" w14:textId="3EC6B02B" w:rsidR="00624F0F" w:rsidRPr="00CA404F" w:rsidRDefault="00624F0F" w:rsidP="00D07815">
            <w:p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A404F">
              <w:t>2019062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65" w:type="dxa"/>
          </w:tcPr>
          <w:p w14:paraId="187410CF" w14:textId="76D089C5" w:rsidR="00624F0F" w:rsidRPr="00CA404F" w:rsidRDefault="00624F0F" w:rsidP="00D07815">
            <w:pPr>
              <w:spacing w:after="160" w:line="259" w:lineRule="auto"/>
            </w:pPr>
            <w:r w:rsidRPr="00CA404F">
              <w:t>Document creation</w:t>
            </w:r>
          </w:p>
        </w:tc>
      </w:tr>
      <w:tr w:rsidR="00624F0F" w:rsidRPr="00CA404F" w14:paraId="04583CC2" w14:textId="77777777" w:rsidTr="00624F0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302" w:type="dxa"/>
          </w:tcPr>
          <w:p w14:paraId="1A122E2C" w14:textId="77777777" w:rsidR="00624F0F" w:rsidRPr="00CA404F" w:rsidRDefault="00624F0F" w:rsidP="00D07815">
            <w:pPr>
              <w:spacing w:after="160" w:line="259" w:lineRule="auto"/>
            </w:pPr>
          </w:p>
        </w:tc>
        <w:tc>
          <w:tcPr>
            <w:tcW w:w="1260" w:type="dxa"/>
          </w:tcPr>
          <w:p w14:paraId="4681FD30" w14:textId="77777777" w:rsidR="00624F0F" w:rsidRPr="00CA404F" w:rsidRDefault="00624F0F" w:rsidP="00D07815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65" w:type="dxa"/>
          </w:tcPr>
          <w:p w14:paraId="03DB04EA" w14:textId="77777777" w:rsidR="00624F0F" w:rsidRPr="00CA404F" w:rsidRDefault="00624F0F" w:rsidP="00D07815">
            <w:pPr>
              <w:spacing w:after="160" w:line="259" w:lineRule="auto"/>
            </w:pPr>
          </w:p>
        </w:tc>
      </w:tr>
    </w:tbl>
    <w:p w14:paraId="46BFEE61" w14:textId="69ADBB99" w:rsidR="00260808" w:rsidRPr="00CA404F" w:rsidRDefault="00260808" w:rsidP="00260808"/>
    <w:p w14:paraId="4902C927" w14:textId="12C3A80B" w:rsidR="004D32DD" w:rsidRPr="00CA404F" w:rsidRDefault="004D32DD" w:rsidP="00F74E3D">
      <w:pPr>
        <w:pStyle w:val="Heading4"/>
      </w:pPr>
      <w:r w:rsidRPr="00CA404F">
        <w:t>References</w:t>
      </w:r>
    </w:p>
    <w:tbl>
      <w:tblPr>
        <w:tblStyle w:val="TableGrid"/>
        <w:tblW w:w="0" w:type="auto"/>
        <w:tblInd w:w="55" w:type="dxa"/>
        <w:tblLook w:val="0000" w:firstRow="0" w:lastRow="0" w:firstColumn="0" w:lastColumn="0" w:noHBand="0" w:noVBand="0"/>
      </w:tblPr>
      <w:tblGrid>
        <w:gridCol w:w="613"/>
        <w:gridCol w:w="2722"/>
        <w:gridCol w:w="5960"/>
      </w:tblGrid>
      <w:tr w:rsidR="004D32DD" w:rsidRPr="00CA404F" w14:paraId="2DBE0D6E" w14:textId="77777777" w:rsidTr="00297121">
        <w:tc>
          <w:tcPr>
            <w:tcW w:w="690" w:type="dxa"/>
          </w:tcPr>
          <w:p w14:paraId="1A63E22D" w14:textId="795EA6D6" w:rsidR="004D32DD" w:rsidRPr="00CA404F" w:rsidRDefault="004D32DD" w:rsidP="00D07815">
            <w:pPr>
              <w:spacing w:after="160" w:line="259" w:lineRule="auto"/>
            </w:pPr>
            <w:bookmarkStart w:id="0" w:name="ref1"/>
            <w:r w:rsidRPr="00CA404F">
              <w:t>1</w:t>
            </w:r>
            <w:bookmarkEnd w:id="0"/>
          </w:p>
        </w:tc>
        <w:tc>
          <w:tcPr>
            <w:tcW w:w="1140" w:type="dxa"/>
          </w:tcPr>
          <w:p w14:paraId="04E8871B" w14:textId="6FA7D2B0" w:rsidR="004D32DD" w:rsidRPr="00CA404F" w:rsidRDefault="00CE3EE8" w:rsidP="00D07815">
            <w:pPr>
              <w:spacing w:after="160" w:line="259" w:lineRule="auto"/>
            </w:pPr>
            <w:hyperlink r:id="rId6" w:history="1">
              <w:r w:rsidR="001D27BE" w:rsidRPr="00CA404F">
                <w:rPr>
                  <w:rStyle w:val="Hyperlink"/>
                </w:rPr>
                <w:t>[blogs.msdn.microsoft.com]</w:t>
              </w:r>
            </w:hyperlink>
          </w:p>
        </w:tc>
        <w:tc>
          <w:tcPr>
            <w:tcW w:w="7200" w:type="dxa"/>
          </w:tcPr>
          <w:p w14:paraId="6793D778" w14:textId="23132003" w:rsidR="004D32DD" w:rsidRPr="00CA404F" w:rsidRDefault="004D32DD" w:rsidP="00D07815">
            <w:pPr>
              <w:spacing w:after="160" w:line="259" w:lineRule="auto"/>
            </w:pPr>
            <w:r w:rsidRPr="00CA404F">
              <w:t>Model-View-</w:t>
            </w:r>
            <w:proofErr w:type="spellStart"/>
            <w:r w:rsidRPr="00CA404F">
              <w:t>ViewModel</w:t>
            </w:r>
            <w:proofErr w:type="spellEnd"/>
            <w:r w:rsidRPr="00CA404F">
              <w:t xml:space="preserve"> (MVVM) Applications: General Introduction</w:t>
            </w:r>
          </w:p>
        </w:tc>
      </w:tr>
      <w:tr w:rsidR="00297121" w:rsidRPr="00CA404F" w14:paraId="40A23C64" w14:textId="77777777" w:rsidTr="00297121">
        <w:tc>
          <w:tcPr>
            <w:tcW w:w="690" w:type="dxa"/>
          </w:tcPr>
          <w:p w14:paraId="197A5484" w14:textId="77777777" w:rsidR="00297121" w:rsidRPr="00CA404F" w:rsidRDefault="00297121" w:rsidP="00D07815">
            <w:pPr>
              <w:spacing w:after="160" w:line="259" w:lineRule="auto"/>
            </w:pPr>
          </w:p>
        </w:tc>
        <w:tc>
          <w:tcPr>
            <w:tcW w:w="1140" w:type="dxa"/>
          </w:tcPr>
          <w:p w14:paraId="050913E3" w14:textId="77777777" w:rsidR="00297121" w:rsidRPr="00CA404F" w:rsidRDefault="00297121" w:rsidP="00D07815">
            <w:pPr>
              <w:spacing w:after="160" w:line="259" w:lineRule="auto"/>
            </w:pPr>
          </w:p>
        </w:tc>
        <w:tc>
          <w:tcPr>
            <w:tcW w:w="7200" w:type="dxa"/>
          </w:tcPr>
          <w:p w14:paraId="484CAD54" w14:textId="77777777" w:rsidR="00297121" w:rsidRPr="00CA404F" w:rsidRDefault="00297121" w:rsidP="00D07815">
            <w:pPr>
              <w:spacing w:after="160" w:line="259" w:lineRule="auto"/>
            </w:pPr>
          </w:p>
        </w:tc>
      </w:tr>
    </w:tbl>
    <w:p w14:paraId="334D4D82" w14:textId="77777777" w:rsidR="004D32DD" w:rsidRPr="00CA404F" w:rsidRDefault="004D32DD" w:rsidP="00260808"/>
    <w:p w14:paraId="5577A220" w14:textId="0E26F448" w:rsidR="00624F0F" w:rsidRPr="001F71F8" w:rsidRDefault="00624F0F" w:rsidP="001F71F8">
      <w:pPr>
        <w:pStyle w:val="Heading1"/>
      </w:pPr>
      <w:r w:rsidRPr="001F71F8">
        <w:t>Introduction</w:t>
      </w:r>
    </w:p>
    <w:p w14:paraId="322DCD92" w14:textId="72316D3B" w:rsidR="00F74E3D" w:rsidRPr="00CA404F" w:rsidRDefault="00F74E3D" w:rsidP="00260808">
      <w:r>
        <w:t>With this model we aim to set guidelines for refactoring the Energy Filter Monitor application into an MVVM-based architecture.</w:t>
      </w:r>
    </w:p>
    <w:p w14:paraId="196F4A4C" w14:textId="1D3879CC" w:rsidR="00624F0F" w:rsidRPr="00CA404F" w:rsidRDefault="00624F0F" w:rsidP="001F71F8">
      <w:pPr>
        <w:pStyle w:val="Heading2"/>
      </w:pPr>
      <w:r w:rsidRPr="00CA404F">
        <w:t>Initial design</w:t>
      </w:r>
    </w:p>
    <w:p w14:paraId="5DEAE303" w14:textId="77777777" w:rsidR="00624F0F" w:rsidRPr="00CA404F" w:rsidRDefault="00624F0F" w:rsidP="00260808">
      <w:r w:rsidRPr="00CA404F">
        <w:t xml:space="preserve">Initially, the Energy Filter component was supported by the </w:t>
      </w:r>
      <w:proofErr w:type="spellStart"/>
      <w:r w:rsidRPr="00CA404F">
        <w:rPr>
          <w:b/>
          <w:bCs/>
        </w:rPr>
        <w:t>CefidTestApp</w:t>
      </w:r>
      <w:proofErr w:type="spellEnd"/>
      <w:r w:rsidRPr="00CA404F">
        <w:t xml:space="preserve"> application.</w:t>
      </w:r>
    </w:p>
    <w:p w14:paraId="4DBC5908" w14:textId="59654182" w:rsidR="00624F0F" w:rsidRPr="00CA404F" w:rsidRDefault="00624F0F" w:rsidP="00260808">
      <w:r w:rsidRPr="00CA404F">
        <w:t xml:space="preserve">Upon further development, the </w:t>
      </w:r>
      <w:r w:rsidRPr="00CA404F">
        <w:rPr>
          <w:b/>
          <w:bCs/>
        </w:rPr>
        <w:t>Energy Filter Monitor</w:t>
      </w:r>
      <w:r w:rsidRPr="00CA404F">
        <w:t xml:space="preserve"> application was created, which provides a more advanced UI for service/factory users to control the filter.</w:t>
      </w:r>
    </w:p>
    <w:p w14:paraId="28F5059D" w14:textId="5ACF3EE7" w:rsidR="001475A1" w:rsidRPr="00CA404F" w:rsidRDefault="00050B2B" w:rsidP="00260808">
      <w:r w:rsidRPr="00CA404F">
        <w:t>The Energy Filter Monitor application is a WPF-based implementation with a simplistic design that couples the UI elements with energy filter data in code-behind</w:t>
      </w:r>
      <w:r w:rsidR="00F74E3D">
        <w:t xml:space="preserve"> (C#)</w:t>
      </w:r>
      <w:r w:rsidRPr="00CA404F">
        <w:t>.</w:t>
      </w:r>
      <w:r w:rsidR="00765444">
        <w:t xml:space="preserve"> </w:t>
      </w:r>
      <w:r w:rsidR="001475A1" w:rsidRPr="00CA404F">
        <w:t xml:space="preserve">The basic </w:t>
      </w:r>
      <w:r w:rsidR="00765444">
        <w:t xml:space="preserve">design </w:t>
      </w:r>
      <w:r w:rsidR="001475A1" w:rsidRPr="00CA404F">
        <w:t xml:space="preserve">principle </w:t>
      </w:r>
      <w:proofErr w:type="gramStart"/>
      <w:r w:rsidR="001475A1" w:rsidRPr="00CA404F">
        <w:t>is:</w:t>
      </w:r>
      <w:proofErr w:type="gramEnd"/>
      <w:r w:rsidR="001475A1" w:rsidRPr="00CA404F">
        <w:t xml:space="preserve"> each control that exposes some filter functionality </w:t>
      </w:r>
      <w:r w:rsidR="00765444">
        <w:t xml:space="preserve">owns a </w:t>
      </w:r>
      <w:r w:rsidR="001475A1" w:rsidRPr="00CA404F">
        <w:t>dependency-injected IOM interface. At initialization, the application will connect the IOM and pass the interface</w:t>
      </w:r>
      <w:r w:rsidR="00765444">
        <w:t>(s)</w:t>
      </w:r>
      <w:r w:rsidR="001475A1" w:rsidRPr="00CA404F">
        <w:t xml:space="preserve"> around to all </w:t>
      </w:r>
      <w:r w:rsidR="00AA5FF2" w:rsidRPr="00CA404F">
        <w:t>instantiated controls.</w:t>
      </w:r>
    </w:p>
    <w:p w14:paraId="062E6B96" w14:textId="59C94317" w:rsidR="00050B2B" w:rsidRPr="00CA404F" w:rsidRDefault="00050B2B" w:rsidP="001F71F8">
      <w:pPr>
        <w:pStyle w:val="Heading2"/>
      </w:pPr>
      <w:r w:rsidRPr="00CA404F">
        <w:t>MVVM</w:t>
      </w:r>
      <w:r w:rsidR="00BC5757">
        <w:t xml:space="preserve"> principles and examples</w:t>
      </w:r>
    </w:p>
    <w:p w14:paraId="74E8C11B" w14:textId="7E465ABE" w:rsidR="00050B2B" w:rsidRPr="00CA404F" w:rsidRDefault="00050B2B" w:rsidP="00260808">
      <w:r w:rsidRPr="00CA404F">
        <w:t>MVVM is more of a discipline than a specific library or framework. It is a set of guidelines that directs the programmer to separate (decouple) the logic of presentation from the data and algorithms of the underlying model</w:t>
      </w:r>
    </w:p>
    <w:p w14:paraId="6C14180B" w14:textId="21F36266" w:rsidR="00050B2B" w:rsidRPr="00CA404F" w:rsidRDefault="00050B2B" w:rsidP="00260808">
      <w:r w:rsidRPr="00CA404F">
        <w:t>Advantages and disadvantages</w:t>
      </w:r>
    </w:p>
    <w:p w14:paraId="1112AA2A" w14:textId="3D0B0E9B" w:rsidR="00050B2B" w:rsidRPr="00CA404F" w:rsidRDefault="00BC5757" w:rsidP="00D07815">
      <w:pPr>
        <w:pStyle w:val="ListParagraph"/>
      </w:pPr>
      <w:r>
        <w:lastRenderedPageBreak/>
        <w:t>- may induce m</w:t>
      </w:r>
      <w:r w:rsidR="000E5804" w:rsidRPr="00CA404F">
        <w:t>aintenance</w:t>
      </w:r>
      <w:r>
        <w:t xml:space="preserve"> overhead, significant for</w:t>
      </w:r>
      <w:r w:rsidR="000E5804" w:rsidRPr="00CA404F">
        <w:t xml:space="preserve"> small applications</w:t>
      </w:r>
    </w:p>
    <w:p w14:paraId="200A97A2" w14:textId="5C185ABE" w:rsidR="004D32DD" w:rsidRPr="00CA404F" w:rsidRDefault="00BC5757" w:rsidP="00D07815">
      <w:pPr>
        <w:pStyle w:val="ListParagraph"/>
      </w:pPr>
      <w:r>
        <w:t>- l</w:t>
      </w:r>
      <w:r w:rsidR="004D32DD" w:rsidRPr="00CA404F">
        <w:t>ack of experience in MVVM can make it difficult to perform rapid prototyping</w:t>
      </w:r>
    </w:p>
    <w:p w14:paraId="018CAD00" w14:textId="66A846B6" w:rsidR="00050B2B" w:rsidRDefault="00BC5757" w:rsidP="00D07815">
      <w:pPr>
        <w:pStyle w:val="ListParagraph"/>
      </w:pPr>
      <w:r>
        <w:t>+ less c</w:t>
      </w:r>
      <w:r w:rsidR="000E5804" w:rsidRPr="00CA404F">
        <w:t>ode duplication</w:t>
      </w:r>
    </w:p>
    <w:p w14:paraId="60ADB059" w14:textId="3F71ED01" w:rsidR="00BC5757" w:rsidRDefault="00BC5757" w:rsidP="00D07815">
      <w:pPr>
        <w:pStyle w:val="ListParagraph"/>
      </w:pPr>
      <w:r>
        <w:t>+ loose coupling between UI and model</w:t>
      </w:r>
    </w:p>
    <w:p w14:paraId="109E0DBE" w14:textId="3723A221" w:rsidR="00BC5757" w:rsidRPr="00CA404F" w:rsidRDefault="00BC5757" w:rsidP="00D07815">
      <w:pPr>
        <w:pStyle w:val="ListParagraph"/>
      </w:pPr>
      <w:r>
        <w:t>+ increased testability</w:t>
      </w:r>
    </w:p>
    <w:p w14:paraId="196AAE0C" w14:textId="77777777" w:rsidR="00BC5757" w:rsidRDefault="004D32DD" w:rsidP="00616B25">
      <w:r w:rsidRPr="00CA404F">
        <w:t>An explanation of how and when to use MVVM vs traditional design is given in</w:t>
      </w:r>
      <w:r w:rsidR="00E329CA" w:rsidRPr="00CA404F">
        <w:t xml:space="preserve"> </w:t>
      </w:r>
      <w:r w:rsidRPr="00CA404F">
        <w:t>[</w:t>
      </w:r>
      <w:r w:rsidR="00E329CA" w:rsidRPr="00CA404F">
        <w:fldChar w:fldCharType="begin"/>
      </w:r>
      <w:r w:rsidR="00E329CA" w:rsidRPr="00CA404F">
        <w:instrText xml:space="preserve"> REF ref1 \h </w:instrText>
      </w:r>
      <w:r w:rsidR="00E329CA" w:rsidRPr="00CA404F">
        <w:fldChar w:fldCharType="separate"/>
      </w:r>
      <w:r w:rsidR="00E329CA" w:rsidRPr="00CA404F">
        <w:t>1</w:t>
      </w:r>
      <w:r w:rsidR="00E329CA" w:rsidRPr="00CA404F">
        <w:fldChar w:fldCharType="end"/>
      </w:r>
      <w:r w:rsidRPr="00CA404F">
        <w:t>]</w:t>
      </w:r>
      <w:r w:rsidR="00E329CA" w:rsidRPr="00CA404F">
        <w:t>.</w:t>
      </w:r>
    </w:p>
    <w:p w14:paraId="6123A122" w14:textId="6F5134FD" w:rsidR="00C50A5D" w:rsidRPr="00CA404F" w:rsidRDefault="00C50A5D" w:rsidP="00616B25">
      <w:r w:rsidRPr="00CA404F">
        <w:t xml:space="preserve">Sample frameworks have been created and are available on public repositories. Of the most useful ones </w:t>
      </w:r>
      <w:r w:rsidR="009F0734" w:rsidRPr="00CA404F">
        <w:t xml:space="preserve">for beginners </w:t>
      </w:r>
      <w:r w:rsidRPr="00CA404F">
        <w:t>are:</w:t>
      </w:r>
    </w:p>
    <w:p w14:paraId="406831DA" w14:textId="6C8C5C71" w:rsidR="00C50A5D" w:rsidRPr="00CA404F" w:rsidRDefault="00CE3EE8" w:rsidP="00616B25">
      <w:hyperlink r:id="rId7" w:history="1">
        <w:proofErr w:type="spellStart"/>
        <w:r w:rsidR="0066703E" w:rsidRPr="00CA404F">
          <w:rPr>
            <w:rStyle w:val="Hyperlink"/>
          </w:rPr>
          <w:t>mvvm</w:t>
        </w:r>
        <w:proofErr w:type="spellEnd"/>
        <w:r w:rsidR="0066703E" w:rsidRPr="00CA404F">
          <w:rPr>
            <w:rStyle w:val="Hyperlink"/>
          </w:rPr>
          <w:t>-light</w:t>
        </w:r>
      </w:hyperlink>
    </w:p>
    <w:p w14:paraId="45985BA5" w14:textId="5C3B8433" w:rsidR="0066703E" w:rsidRPr="00CA404F" w:rsidRDefault="00CE3EE8" w:rsidP="00616B25">
      <w:hyperlink r:id="rId8" w:history="1">
        <w:r w:rsidR="0066703E" w:rsidRPr="00CA404F">
          <w:rPr>
            <w:rStyle w:val="Hyperlink"/>
          </w:rPr>
          <w:t>prism</w:t>
        </w:r>
      </w:hyperlink>
    </w:p>
    <w:p w14:paraId="69CD879E" w14:textId="77777777" w:rsidR="00616B25" w:rsidRPr="00CA404F" w:rsidRDefault="00616B25">
      <w:r w:rsidRPr="00CA404F">
        <w:br w:type="page"/>
      </w:r>
    </w:p>
    <w:p w14:paraId="64667B89" w14:textId="44588442" w:rsidR="00624F0F" w:rsidRPr="001F71F8" w:rsidRDefault="00624F0F" w:rsidP="001F71F8">
      <w:pPr>
        <w:pStyle w:val="Heading1"/>
      </w:pPr>
      <w:r w:rsidRPr="001F71F8">
        <w:lastRenderedPageBreak/>
        <w:t>Application requirements</w:t>
      </w:r>
    </w:p>
    <w:p w14:paraId="6DD56B5E" w14:textId="7B83903C" w:rsidR="00624F0F" w:rsidRPr="00CA404F" w:rsidRDefault="00A909BA" w:rsidP="00260808">
      <w:r w:rsidRPr="00CA404F">
        <w:t>The Energy Filter Monitor will display and control the various elements of the energy filter (specifically, the Iliad configuration).</w:t>
      </w:r>
    </w:p>
    <w:p w14:paraId="014156C5" w14:textId="42C38DC9" w:rsidR="00A909BA" w:rsidRPr="00CA404F" w:rsidRDefault="00D44CDC" w:rsidP="00260808">
      <w:r w:rsidRPr="00CA404F">
        <w:t>The UI layout</w:t>
      </w:r>
      <w:r w:rsidR="00AA5FF2" w:rsidRPr="00CA404F">
        <w:t xml:space="preserve"> and look-and-feel</w:t>
      </w:r>
      <w:r w:rsidRPr="00CA404F">
        <w:t xml:space="preserve"> is decided by stakeholders.</w:t>
      </w:r>
      <w:r w:rsidR="00E17176" w:rsidRPr="00CA404F">
        <w:t xml:space="preserve"> The only precondition is that it is aligned with the Microsoft User Experience guidelines for Windows 10 desktop .NET applications.</w:t>
      </w:r>
    </w:p>
    <w:p w14:paraId="632327D1" w14:textId="56BB67EC" w:rsidR="0037754F" w:rsidRPr="00CA404F" w:rsidRDefault="0037754F" w:rsidP="00260808"/>
    <w:tbl>
      <w:tblPr>
        <w:tblStyle w:val="TableGrid"/>
        <w:tblW w:w="9463" w:type="dxa"/>
        <w:tblLook w:val="04A0" w:firstRow="1" w:lastRow="0" w:firstColumn="1" w:lastColumn="0" w:noHBand="0" w:noVBand="1"/>
      </w:tblPr>
      <w:tblGrid>
        <w:gridCol w:w="1220"/>
        <w:gridCol w:w="3455"/>
        <w:gridCol w:w="4788"/>
      </w:tblGrid>
      <w:tr w:rsidR="0037754F" w:rsidRPr="00CA404F" w14:paraId="7D20380B" w14:textId="77777777" w:rsidTr="0037754F">
        <w:tc>
          <w:tcPr>
            <w:tcW w:w="1220" w:type="dxa"/>
          </w:tcPr>
          <w:p w14:paraId="5A604CB5" w14:textId="563482F8" w:rsidR="0037754F" w:rsidRPr="00CA404F" w:rsidRDefault="0037754F" w:rsidP="00D07815">
            <w:pPr>
              <w:spacing w:after="160" w:line="259" w:lineRule="auto"/>
            </w:pPr>
            <w:r w:rsidRPr="00CA404F">
              <w:t>ID</w:t>
            </w:r>
          </w:p>
        </w:tc>
        <w:tc>
          <w:tcPr>
            <w:tcW w:w="3455" w:type="dxa"/>
          </w:tcPr>
          <w:p w14:paraId="3B6B97C4" w14:textId="0204D46B" w:rsidR="0037754F" w:rsidRPr="00CA404F" w:rsidRDefault="0037754F" w:rsidP="00D07815">
            <w:pPr>
              <w:spacing w:after="160" w:line="259" w:lineRule="auto"/>
            </w:pPr>
            <w:r w:rsidRPr="00CA404F">
              <w:t>Description</w:t>
            </w:r>
          </w:p>
        </w:tc>
        <w:tc>
          <w:tcPr>
            <w:tcW w:w="4788" w:type="dxa"/>
          </w:tcPr>
          <w:p w14:paraId="29AA1624" w14:textId="1DE3805C" w:rsidR="0037754F" w:rsidRPr="00CA404F" w:rsidRDefault="0037754F" w:rsidP="00D07815">
            <w:pPr>
              <w:spacing w:after="160" w:line="259" w:lineRule="auto"/>
            </w:pPr>
            <w:r w:rsidRPr="00CA404F">
              <w:t>Details</w:t>
            </w:r>
          </w:p>
        </w:tc>
      </w:tr>
      <w:tr w:rsidR="0037754F" w:rsidRPr="00CA404F" w14:paraId="1A785276" w14:textId="77777777" w:rsidTr="0037754F">
        <w:tc>
          <w:tcPr>
            <w:tcW w:w="1220" w:type="dxa"/>
          </w:tcPr>
          <w:p w14:paraId="5812FD73" w14:textId="45D7C2F2" w:rsidR="0037754F" w:rsidRPr="00CA404F" w:rsidRDefault="0037754F" w:rsidP="00D07815">
            <w:pPr>
              <w:spacing w:after="160" w:line="259" w:lineRule="auto"/>
              <w:rPr>
                <w:rFonts w:ascii="Arial" w:hAnsi="Arial" w:cs="Arial"/>
                <w:sz w:val="14"/>
                <w:szCs w:val="14"/>
              </w:rPr>
            </w:pPr>
            <w:r w:rsidRPr="00CA404F">
              <w:rPr>
                <w:rFonts w:ascii="Arial" w:hAnsi="Arial" w:cs="Arial"/>
                <w:sz w:val="14"/>
                <w:szCs w:val="14"/>
              </w:rPr>
              <w:t>EFM-REQ-001</w:t>
            </w:r>
          </w:p>
        </w:tc>
        <w:tc>
          <w:tcPr>
            <w:tcW w:w="3455" w:type="dxa"/>
          </w:tcPr>
          <w:p w14:paraId="6B91FD91" w14:textId="42AC5F21" w:rsidR="0037754F" w:rsidRPr="00CA404F" w:rsidRDefault="0037754F" w:rsidP="00D07815">
            <w:pPr>
              <w:spacing w:after="160" w:line="259" w:lineRule="auto"/>
              <w:rPr>
                <w:rFonts w:ascii="Arial" w:hAnsi="Arial" w:cs="Arial"/>
                <w:sz w:val="18"/>
                <w:szCs w:val="18"/>
              </w:rPr>
            </w:pPr>
            <w:r w:rsidRPr="00CA404F">
              <w:rPr>
                <w:rFonts w:ascii="Arial" w:hAnsi="Arial" w:cs="Arial"/>
                <w:sz w:val="18"/>
                <w:szCs w:val="18"/>
              </w:rPr>
              <w:t>The Microscope Launcher has a shortcut to the Energy Filter Monitor application</w:t>
            </w:r>
          </w:p>
        </w:tc>
        <w:tc>
          <w:tcPr>
            <w:tcW w:w="4788" w:type="dxa"/>
          </w:tcPr>
          <w:p w14:paraId="5AB986E1" w14:textId="77777777" w:rsidR="0037754F" w:rsidRPr="00CA404F" w:rsidRDefault="0037754F" w:rsidP="00D07815">
            <w:pPr>
              <w:spacing w:after="160" w:line="259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7754F" w:rsidRPr="00CA404F" w14:paraId="40E8C383" w14:textId="77777777" w:rsidTr="0037754F">
        <w:tc>
          <w:tcPr>
            <w:tcW w:w="1220" w:type="dxa"/>
          </w:tcPr>
          <w:p w14:paraId="150041DA" w14:textId="02FAAC5F" w:rsidR="0037754F" w:rsidRPr="00CA404F" w:rsidRDefault="0037754F" w:rsidP="00D07815">
            <w:pPr>
              <w:spacing w:after="160" w:line="259" w:lineRule="auto"/>
              <w:rPr>
                <w:rFonts w:ascii="Arial" w:hAnsi="Arial" w:cs="Arial"/>
                <w:sz w:val="14"/>
                <w:szCs w:val="14"/>
              </w:rPr>
            </w:pPr>
            <w:r w:rsidRPr="00CA404F">
              <w:rPr>
                <w:rFonts w:ascii="Arial" w:hAnsi="Arial" w:cs="Arial"/>
                <w:sz w:val="14"/>
                <w:szCs w:val="14"/>
              </w:rPr>
              <w:t>EFM-REQ-002</w:t>
            </w:r>
          </w:p>
        </w:tc>
        <w:tc>
          <w:tcPr>
            <w:tcW w:w="3455" w:type="dxa"/>
          </w:tcPr>
          <w:p w14:paraId="45EAF886" w14:textId="3C520770" w:rsidR="0037754F" w:rsidRPr="00CA404F" w:rsidRDefault="0037754F" w:rsidP="00D07815">
            <w:pPr>
              <w:spacing w:after="160" w:line="259" w:lineRule="auto"/>
              <w:rPr>
                <w:rFonts w:ascii="Arial" w:hAnsi="Arial" w:cs="Arial"/>
                <w:sz w:val="18"/>
                <w:szCs w:val="18"/>
              </w:rPr>
            </w:pPr>
            <w:r w:rsidRPr="00CA404F">
              <w:rPr>
                <w:rFonts w:ascii="Arial" w:hAnsi="Arial" w:cs="Arial"/>
                <w:sz w:val="18"/>
                <w:szCs w:val="18"/>
              </w:rPr>
              <w:t>The Energy Filter Monitor has a registered application icon</w:t>
            </w:r>
          </w:p>
        </w:tc>
        <w:tc>
          <w:tcPr>
            <w:tcW w:w="4788" w:type="dxa"/>
          </w:tcPr>
          <w:p w14:paraId="624D0C96" w14:textId="77777777" w:rsidR="0037754F" w:rsidRPr="00CA404F" w:rsidRDefault="0037754F" w:rsidP="00D07815">
            <w:pPr>
              <w:spacing w:after="160" w:line="259" w:lineRule="auto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7754F" w:rsidRPr="00CA404F" w14:paraId="0B35D58F" w14:textId="77777777" w:rsidTr="0037754F">
        <w:tc>
          <w:tcPr>
            <w:tcW w:w="1220" w:type="dxa"/>
          </w:tcPr>
          <w:p w14:paraId="3CA15D72" w14:textId="4408F465" w:rsidR="0037754F" w:rsidRPr="00CA404F" w:rsidRDefault="0037754F" w:rsidP="00D07815">
            <w:pPr>
              <w:spacing w:after="160" w:line="259" w:lineRule="auto"/>
              <w:rPr>
                <w:rFonts w:ascii="Arial" w:hAnsi="Arial" w:cs="Arial"/>
                <w:sz w:val="14"/>
                <w:szCs w:val="14"/>
              </w:rPr>
            </w:pPr>
            <w:r w:rsidRPr="00CA404F">
              <w:rPr>
                <w:rFonts w:ascii="Arial" w:hAnsi="Arial" w:cs="Arial"/>
                <w:sz w:val="14"/>
                <w:szCs w:val="14"/>
              </w:rPr>
              <w:t>EFM-REQ-003</w:t>
            </w:r>
          </w:p>
        </w:tc>
        <w:tc>
          <w:tcPr>
            <w:tcW w:w="3455" w:type="dxa"/>
          </w:tcPr>
          <w:p w14:paraId="158AA4A0" w14:textId="5CD6070D" w:rsidR="0037754F" w:rsidRPr="00CA404F" w:rsidRDefault="0037754F" w:rsidP="00D07815">
            <w:pPr>
              <w:spacing w:after="160" w:line="259" w:lineRule="auto"/>
              <w:rPr>
                <w:rFonts w:ascii="Arial" w:hAnsi="Arial" w:cs="Arial"/>
                <w:sz w:val="18"/>
                <w:szCs w:val="18"/>
              </w:rPr>
            </w:pPr>
            <w:r w:rsidRPr="00CA404F">
              <w:rPr>
                <w:rFonts w:ascii="Arial" w:hAnsi="Arial" w:cs="Arial"/>
                <w:sz w:val="18"/>
                <w:szCs w:val="18"/>
              </w:rPr>
              <w:t>A single-window application is preferred over a multi-dialog application</w:t>
            </w:r>
          </w:p>
        </w:tc>
        <w:tc>
          <w:tcPr>
            <w:tcW w:w="4788" w:type="dxa"/>
          </w:tcPr>
          <w:p w14:paraId="2DFCED5A" w14:textId="77777777" w:rsidR="0037754F" w:rsidRPr="00CA404F" w:rsidRDefault="0037754F" w:rsidP="00D07815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  <w:r w:rsidRPr="00CA404F">
              <w:rPr>
                <w:rFonts w:ascii="Arial" w:hAnsi="Arial" w:cs="Arial"/>
                <w:sz w:val="18"/>
                <w:szCs w:val="18"/>
              </w:rPr>
              <w:t>Pop-up (error) message boxes, modeless and modal dialogs should not be the way to communicate information to the user. Instead, all functionality shall reside in a single view (i.e. window)</w:t>
            </w:r>
          </w:p>
          <w:p w14:paraId="5B2A5EC0" w14:textId="77777777" w:rsidR="0037754F" w:rsidRPr="00CA404F" w:rsidRDefault="0037754F" w:rsidP="00D07815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  <w:r w:rsidRPr="00CA404F">
              <w:rPr>
                <w:rFonts w:ascii="Arial" w:hAnsi="Arial" w:cs="Arial"/>
                <w:sz w:val="18"/>
                <w:szCs w:val="18"/>
              </w:rPr>
              <w:t>The application window size shall be such that it fits the standard microscope PC screen [RAPID compliance test] (</w:t>
            </w:r>
            <w:proofErr w:type="spellStart"/>
            <w:r w:rsidRPr="00CA404F">
              <w:rPr>
                <w:rFonts w:ascii="Arial" w:hAnsi="Arial" w:cs="Arial"/>
                <w:sz w:val="18"/>
                <w:szCs w:val="18"/>
                <w:highlight w:val="yellow"/>
              </w:rPr>
              <w:t>MaxWidth</w:t>
            </w:r>
            <w:proofErr w:type="spellEnd"/>
            <w:r w:rsidRPr="00CA404F">
              <w:rPr>
                <w:rFonts w:ascii="Arial" w:hAnsi="Arial" w:cs="Arial"/>
                <w:sz w:val="18"/>
                <w:szCs w:val="18"/>
                <w:highlight w:val="yellow"/>
              </w:rPr>
              <w:t xml:space="preserve">=1920, </w:t>
            </w:r>
            <w:proofErr w:type="spellStart"/>
            <w:r w:rsidRPr="00CA404F">
              <w:rPr>
                <w:rFonts w:ascii="Arial" w:hAnsi="Arial" w:cs="Arial"/>
                <w:sz w:val="18"/>
                <w:szCs w:val="18"/>
                <w:highlight w:val="yellow"/>
              </w:rPr>
              <w:t>MaxHeight</w:t>
            </w:r>
            <w:proofErr w:type="spellEnd"/>
            <w:r w:rsidRPr="00CA404F">
              <w:rPr>
                <w:rFonts w:ascii="Arial" w:hAnsi="Arial" w:cs="Arial"/>
                <w:sz w:val="18"/>
                <w:szCs w:val="18"/>
                <w:highlight w:val="yellow"/>
              </w:rPr>
              <w:t>=1200 [TBD]</w:t>
            </w:r>
            <w:r w:rsidRPr="00CA404F">
              <w:rPr>
                <w:rFonts w:ascii="Arial" w:hAnsi="Arial" w:cs="Arial"/>
                <w:sz w:val="18"/>
                <w:szCs w:val="18"/>
              </w:rPr>
              <w:t>)</w:t>
            </w:r>
          </w:p>
          <w:p w14:paraId="0381C96A" w14:textId="77777777" w:rsidR="0037754F" w:rsidRPr="00CA404F" w:rsidRDefault="0037754F" w:rsidP="00D07815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  <w:r w:rsidRPr="00CA404F">
              <w:rPr>
                <w:rFonts w:ascii="Arial" w:hAnsi="Arial" w:cs="Arial"/>
                <w:sz w:val="18"/>
                <w:szCs w:val="18"/>
              </w:rPr>
              <w:t xml:space="preserve">Screen resolution and scaling shall be taken into consideration (e.g. UI shall remain legible when changing DPI) [RAPID compliance test] </w:t>
            </w:r>
          </w:p>
          <w:p w14:paraId="02DA492C" w14:textId="77777777" w:rsidR="0037754F" w:rsidRPr="00CA404F" w:rsidRDefault="0037754F" w:rsidP="0026080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7754F" w:rsidRPr="00CA404F" w14:paraId="3B44B958" w14:textId="77777777" w:rsidTr="0037754F">
        <w:tc>
          <w:tcPr>
            <w:tcW w:w="1220" w:type="dxa"/>
          </w:tcPr>
          <w:p w14:paraId="2B4E87C0" w14:textId="77777777" w:rsidR="0037754F" w:rsidRPr="00CA404F" w:rsidRDefault="0037754F" w:rsidP="00260808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455" w:type="dxa"/>
          </w:tcPr>
          <w:p w14:paraId="7EBA8F14" w14:textId="77777777" w:rsidR="0037754F" w:rsidRPr="00CA404F" w:rsidRDefault="0037754F" w:rsidP="0026080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88" w:type="dxa"/>
          </w:tcPr>
          <w:p w14:paraId="560FE804" w14:textId="77777777" w:rsidR="0037754F" w:rsidRPr="00CA404F" w:rsidRDefault="0037754F" w:rsidP="0026080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7754F" w:rsidRPr="00CA404F" w14:paraId="15568456" w14:textId="77777777" w:rsidTr="0037754F">
        <w:tc>
          <w:tcPr>
            <w:tcW w:w="1220" w:type="dxa"/>
          </w:tcPr>
          <w:p w14:paraId="56874148" w14:textId="77777777" w:rsidR="0037754F" w:rsidRPr="00CA404F" w:rsidRDefault="0037754F" w:rsidP="00260808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455" w:type="dxa"/>
          </w:tcPr>
          <w:p w14:paraId="1DE0389B" w14:textId="77777777" w:rsidR="0037754F" w:rsidRPr="00CA404F" w:rsidRDefault="0037754F" w:rsidP="0026080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88" w:type="dxa"/>
          </w:tcPr>
          <w:p w14:paraId="3DE856CB" w14:textId="77777777" w:rsidR="0037754F" w:rsidRPr="00CA404F" w:rsidRDefault="0037754F" w:rsidP="0026080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7754F" w:rsidRPr="00CA404F" w14:paraId="6AEF7FD9" w14:textId="77777777" w:rsidTr="0037754F">
        <w:tc>
          <w:tcPr>
            <w:tcW w:w="1220" w:type="dxa"/>
          </w:tcPr>
          <w:p w14:paraId="331FA1DF" w14:textId="77777777" w:rsidR="0037754F" w:rsidRPr="00CA404F" w:rsidRDefault="0037754F" w:rsidP="00260808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455" w:type="dxa"/>
          </w:tcPr>
          <w:p w14:paraId="5F91BE8D" w14:textId="77777777" w:rsidR="0037754F" w:rsidRPr="00CA404F" w:rsidRDefault="0037754F" w:rsidP="0026080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88" w:type="dxa"/>
          </w:tcPr>
          <w:p w14:paraId="75481F8E" w14:textId="77777777" w:rsidR="0037754F" w:rsidRPr="00CA404F" w:rsidRDefault="0037754F" w:rsidP="0026080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7754F" w:rsidRPr="00CA404F" w14:paraId="26D3D54C" w14:textId="77777777" w:rsidTr="0037754F">
        <w:tc>
          <w:tcPr>
            <w:tcW w:w="1220" w:type="dxa"/>
          </w:tcPr>
          <w:p w14:paraId="01088C04" w14:textId="77777777" w:rsidR="0037754F" w:rsidRPr="00CA404F" w:rsidRDefault="0037754F" w:rsidP="00260808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455" w:type="dxa"/>
          </w:tcPr>
          <w:p w14:paraId="3FF02362" w14:textId="77777777" w:rsidR="0037754F" w:rsidRPr="00CA404F" w:rsidRDefault="0037754F" w:rsidP="0026080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788" w:type="dxa"/>
          </w:tcPr>
          <w:p w14:paraId="7A8A4DB3" w14:textId="77777777" w:rsidR="0037754F" w:rsidRPr="00CA404F" w:rsidRDefault="0037754F" w:rsidP="00260808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E8EB142" w14:textId="77777777" w:rsidR="0037754F" w:rsidRPr="00CA404F" w:rsidRDefault="0037754F" w:rsidP="00D07815">
      <w:pPr>
        <w:spacing w:after="0" w:line="240" w:lineRule="auto"/>
      </w:pPr>
    </w:p>
    <w:p w14:paraId="13F87738" w14:textId="1272CF0E" w:rsidR="0037754F" w:rsidRPr="00CA404F" w:rsidRDefault="0037754F" w:rsidP="001F71F8">
      <w:pPr>
        <w:pStyle w:val="Heading2"/>
      </w:pPr>
      <w:r w:rsidRPr="00CA404F">
        <w:t>UI Elements</w:t>
      </w:r>
    </w:p>
    <w:p w14:paraId="02486CE2" w14:textId="4CA93F91" w:rsidR="00D44CDC" w:rsidRPr="00CA404F" w:rsidRDefault="00D44CDC" w:rsidP="00D07815">
      <w:pPr>
        <w:spacing w:after="0" w:line="240" w:lineRule="auto"/>
      </w:pPr>
      <w:r w:rsidRPr="00CA404F">
        <w:t xml:space="preserve">Looking at the Energy Filter model, we notice that several of the elements share their UI-control characteristics. </w:t>
      </w:r>
      <w:proofErr w:type="gramStart"/>
      <w:r w:rsidRPr="00CA404F">
        <w:t>Thus</w:t>
      </w:r>
      <w:proofErr w:type="gramEnd"/>
      <w:r w:rsidRPr="00CA404F">
        <w:t xml:space="preserve"> we </w:t>
      </w:r>
      <w:r w:rsidR="00741670" w:rsidRPr="00CA404F">
        <w:t xml:space="preserve">can </w:t>
      </w:r>
      <w:r w:rsidRPr="00CA404F">
        <w:t xml:space="preserve">design composite </w:t>
      </w:r>
      <w:proofErr w:type="spellStart"/>
      <w:r w:rsidRPr="00CA404F">
        <w:t>UserControls</w:t>
      </w:r>
      <w:proofErr w:type="spellEnd"/>
      <w:r w:rsidRPr="00CA404F">
        <w:t xml:space="preserve"> </w:t>
      </w:r>
      <w:r w:rsidR="00741670" w:rsidRPr="00CA404F">
        <w:t>to be reused for such common elements.</w:t>
      </w:r>
    </w:p>
    <w:p w14:paraId="5EBEBAAF" w14:textId="309EBEC5" w:rsidR="00741670" w:rsidRDefault="00741670" w:rsidP="00D07815">
      <w:pPr>
        <w:spacing w:after="0" w:line="240" w:lineRule="auto"/>
      </w:pPr>
      <w:r w:rsidRPr="00CA404F">
        <w:t xml:space="preserve">The </w:t>
      </w:r>
      <w:r w:rsidR="009E0808" w:rsidRPr="00CA404F">
        <w:t>additional</w:t>
      </w:r>
      <w:r w:rsidRPr="00CA404F">
        <w:t xml:space="preserve"> </w:t>
      </w:r>
      <w:proofErr w:type="spellStart"/>
      <w:r w:rsidRPr="00CA404F">
        <w:t>UserControls</w:t>
      </w:r>
      <w:proofErr w:type="spellEnd"/>
      <w:r w:rsidRPr="00CA404F">
        <w:t xml:space="preserve"> </w:t>
      </w:r>
      <w:r w:rsidR="009E0808" w:rsidRPr="00CA404F">
        <w:t xml:space="preserve">that can be useful </w:t>
      </w:r>
      <w:r w:rsidRPr="00CA404F">
        <w:t>are:</w:t>
      </w:r>
    </w:p>
    <w:p w14:paraId="55094662" w14:textId="77777777" w:rsidR="001F71F8" w:rsidRPr="00CA404F" w:rsidRDefault="001F71F8" w:rsidP="00D07815">
      <w:pPr>
        <w:spacing w:after="0" w:line="240" w:lineRule="auto"/>
      </w:pPr>
    </w:p>
    <w:p w14:paraId="4B8BF565" w14:textId="77777777" w:rsidR="00545166" w:rsidRPr="00CA404F" w:rsidRDefault="00741670" w:rsidP="00D07815">
      <w:pPr>
        <w:spacing w:after="0" w:line="240" w:lineRule="auto"/>
      </w:pPr>
      <w:proofErr w:type="spellStart"/>
      <w:r w:rsidRPr="00CA404F">
        <w:rPr>
          <w:b/>
          <w:bCs/>
        </w:rPr>
        <w:t>LabeledCombo</w:t>
      </w:r>
      <w:proofErr w:type="spellEnd"/>
      <w:r w:rsidRPr="00CA404F">
        <w:t>:</w:t>
      </w:r>
    </w:p>
    <w:p w14:paraId="2D4C1D2F" w14:textId="0DD6A0CB" w:rsidR="00741670" w:rsidRPr="00CA404F" w:rsidRDefault="00545166" w:rsidP="00D07815">
      <w:pPr>
        <w:spacing w:after="0" w:line="240" w:lineRule="auto"/>
      </w:pPr>
      <w:r w:rsidRPr="00CA404F">
        <w:t>A</w:t>
      </w:r>
      <w:r w:rsidR="00741670" w:rsidRPr="00CA404F">
        <w:t xml:space="preserve"> Label next to a </w:t>
      </w:r>
      <w:proofErr w:type="spellStart"/>
      <w:r w:rsidR="00741670" w:rsidRPr="00CA404F">
        <w:t>ComboBox</w:t>
      </w:r>
      <w:proofErr w:type="spellEnd"/>
      <w:r w:rsidR="00741670" w:rsidRPr="00CA404F">
        <w:t>; for a given element name that can take a value out of a list of available values.</w:t>
      </w:r>
    </w:p>
    <w:p w14:paraId="3E4E416E" w14:textId="0B18E905" w:rsidR="005F3493" w:rsidRPr="00CA404F" w:rsidRDefault="005F3493" w:rsidP="00D07815">
      <w:pPr>
        <w:spacing w:after="0" w:line="240" w:lineRule="auto"/>
        <w:rPr>
          <w:i/>
          <w:iCs/>
        </w:rPr>
      </w:pPr>
      <w:r w:rsidRPr="00CA404F">
        <w:rPr>
          <w:i/>
          <w:iCs/>
        </w:rPr>
        <w:t>This control can be used i.e. for Aperture selection and the various filter Settings.</w:t>
      </w:r>
    </w:p>
    <w:p w14:paraId="64B0A7A3" w14:textId="7F6E0D9A" w:rsidR="00741670" w:rsidRPr="00CA404F" w:rsidRDefault="00741670" w:rsidP="00D07815">
      <w:pPr>
        <w:spacing w:after="0" w:line="240" w:lineRule="auto"/>
      </w:pPr>
      <w:proofErr w:type="spellStart"/>
      <w:r w:rsidRPr="00CA404F">
        <w:rPr>
          <w:b/>
          <w:bCs/>
        </w:rPr>
        <w:t>LabeledNumericUpDown</w:t>
      </w:r>
      <w:proofErr w:type="spellEnd"/>
      <w:r w:rsidRPr="00CA404F">
        <w:t>:</w:t>
      </w:r>
    </w:p>
    <w:p w14:paraId="07F4EE6A" w14:textId="4067C4AF" w:rsidR="005F3493" w:rsidRPr="00CA404F" w:rsidRDefault="00741670" w:rsidP="00D07815">
      <w:pPr>
        <w:spacing w:after="0" w:line="240" w:lineRule="auto"/>
      </w:pPr>
      <w:r w:rsidRPr="00CA404F">
        <w:t>Content: the name of the filter element</w:t>
      </w:r>
      <w:r w:rsidR="005F3493" w:rsidRPr="00CA404F">
        <w:br/>
      </w:r>
      <w:r w:rsidRPr="00CA404F">
        <w:t>Value: the value of the element with given name</w:t>
      </w:r>
      <w:r w:rsidR="002C76DD" w:rsidRPr="00CA404F">
        <w:br/>
        <w:t>Unit: a short string representing the measurement unit for the respective Value</w:t>
      </w:r>
      <w:r w:rsidR="005F3493" w:rsidRPr="00CA404F">
        <w:br/>
      </w:r>
      <w:r w:rsidRPr="00CA404F">
        <w:t xml:space="preserve">Delta: the current value </w:t>
      </w:r>
      <w:r w:rsidR="004A0565" w:rsidRPr="00CA404F">
        <w:t>step size (out of a predefined list of deltas)</w:t>
      </w:r>
      <w:r w:rsidR="005F3493" w:rsidRPr="00CA404F">
        <w:br/>
      </w:r>
      <w:r w:rsidRPr="00CA404F">
        <w:t xml:space="preserve">Up/Down spin buttons: Increase/Decrease the </w:t>
      </w:r>
      <w:r w:rsidR="004A0565" w:rsidRPr="00CA404F">
        <w:t>V</w:t>
      </w:r>
      <w:r w:rsidRPr="00CA404F">
        <w:t xml:space="preserve">alue by </w:t>
      </w:r>
      <w:r w:rsidR="004A0565" w:rsidRPr="00CA404F">
        <w:t>Delta</w:t>
      </w:r>
      <w:r w:rsidR="005F3493" w:rsidRPr="00CA404F">
        <w:br/>
        <w:t>Up/Down delta spin buttons: select next/previous step size (from a predefined list of deltas)</w:t>
      </w:r>
    </w:p>
    <w:p w14:paraId="63038FE5" w14:textId="6C20E190" w:rsidR="005F3493" w:rsidRPr="00CA404F" w:rsidRDefault="005F3493" w:rsidP="00D07815">
      <w:pPr>
        <w:spacing w:after="0" w:line="240" w:lineRule="auto"/>
        <w:rPr>
          <w:i/>
          <w:iCs/>
        </w:rPr>
      </w:pPr>
      <w:r w:rsidRPr="00CA404F">
        <w:rPr>
          <w:i/>
          <w:iCs/>
        </w:rPr>
        <w:t>This control can be used i.e. for all available multipoles (values and offsets), as well as prism, energy shifts, and slit properties</w:t>
      </w:r>
    </w:p>
    <w:p w14:paraId="404F2456" w14:textId="77777777" w:rsidR="00B34BF8" w:rsidRPr="00CA404F" w:rsidRDefault="00B34BF8" w:rsidP="00D07815">
      <w:pPr>
        <w:spacing w:after="0" w:line="240" w:lineRule="auto"/>
      </w:pPr>
    </w:p>
    <w:p w14:paraId="39D282B2" w14:textId="5BECA886" w:rsidR="00A909BA" w:rsidRPr="00CA404F" w:rsidRDefault="00A909BA" w:rsidP="00D07815">
      <w:pPr>
        <w:spacing w:after="0" w:line="240" w:lineRule="auto"/>
      </w:pPr>
    </w:p>
    <w:p w14:paraId="210A0FEC" w14:textId="1A119226" w:rsidR="00A909BA" w:rsidRPr="00CA404F" w:rsidRDefault="00A909BA" w:rsidP="00D07815">
      <w:pPr>
        <w:spacing w:after="0" w:line="240" w:lineRule="auto"/>
      </w:pPr>
    </w:p>
    <w:p w14:paraId="2F20853C" w14:textId="0DA428F0" w:rsidR="00A909BA" w:rsidRPr="00CA404F" w:rsidRDefault="00A909BA" w:rsidP="00D07815">
      <w:pPr>
        <w:spacing w:after="0" w:line="240" w:lineRule="auto"/>
      </w:pPr>
    </w:p>
    <w:p w14:paraId="6DC3465E" w14:textId="59335C61" w:rsidR="00A909BA" w:rsidRPr="001F71F8" w:rsidRDefault="00A909BA" w:rsidP="001F71F8">
      <w:pPr>
        <w:pStyle w:val="Heading1"/>
      </w:pPr>
      <w:r w:rsidRPr="001F71F8">
        <w:t xml:space="preserve">Design </w:t>
      </w:r>
      <w:r w:rsidR="009F0734" w:rsidRPr="001F71F8">
        <w:t>principles</w:t>
      </w:r>
    </w:p>
    <w:p w14:paraId="67DBEF0F" w14:textId="3FEA329B" w:rsidR="00A909BA" w:rsidRPr="00CA404F" w:rsidRDefault="00A909BA" w:rsidP="00A909BA"/>
    <w:p w14:paraId="16A4396E" w14:textId="74C444A2" w:rsidR="00A909BA" w:rsidRPr="00CA404F" w:rsidRDefault="00F744F8" w:rsidP="001F71F8">
      <w:pPr>
        <w:pStyle w:val="Heading2"/>
      </w:pPr>
      <w:r>
        <w:t>Application-level design</w:t>
      </w:r>
    </w:p>
    <w:p w14:paraId="6590354E" w14:textId="4882F039" w:rsidR="001879BE" w:rsidRPr="00CA404F" w:rsidRDefault="009F0734" w:rsidP="001879BE">
      <w:r w:rsidRPr="00CA404F">
        <w:rPr>
          <w:noProof/>
        </w:rPr>
        <mc:AlternateContent>
          <mc:Choice Requires="wpc">
            <w:drawing>
              <wp:inline distT="0" distB="0" distL="0" distR="0" wp14:anchorId="62469020" wp14:editId="22640107">
                <wp:extent cx="6115506" cy="3986530"/>
                <wp:effectExtent l="0" t="0" r="0" b="0"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4" name="Rectangle: Rounded Corners 4"/>
                        <wps:cNvSpPr/>
                        <wps:spPr>
                          <a:xfrm>
                            <a:off x="965606" y="2669875"/>
                            <a:ext cx="3986784" cy="1258388"/>
                          </a:xfrm>
                          <a:prstGeom prst="roundRect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3A91477" w14:textId="08D29CA5" w:rsidR="009F0734" w:rsidRDefault="009F0734" w:rsidP="009F0734">
                              <w:pPr>
                                <w:jc w:val="center"/>
                              </w:pPr>
                              <w:r>
                                <w:t xml:space="preserve">.NET </w:t>
                              </w:r>
                              <w:r w:rsidR="00AC5159">
                                <w:t>IOM</w:t>
                              </w:r>
                              <w:r>
                                <w:t xml:space="preserve"> wrapp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Rectangle: Rounded Corners 2"/>
                        <wps:cNvSpPr/>
                        <wps:spPr>
                          <a:xfrm>
                            <a:off x="1543507" y="3503755"/>
                            <a:ext cx="2830982" cy="373075"/>
                          </a:xfrm>
                          <a:prstGeom prst="roundRect">
                            <a:avLst/>
                          </a:prstGeom>
                          <a:solidFill>
                            <a:schemeClr val="accent2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248F169" w14:textId="77777777" w:rsidR="009F0734" w:rsidRPr="00E5215E" w:rsidRDefault="009F0734" w:rsidP="009F0734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E5215E">
                                <w:rPr>
                                  <w:color w:val="000000" w:themeColor="text1"/>
                                </w:rPr>
                                <w:t>C++ Mode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: Rounded Corners 3"/>
                        <wps:cNvSpPr/>
                        <wps:spPr>
                          <a:xfrm>
                            <a:off x="1543507" y="3225793"/>
                            <a:ext cx="2830982" cy="270663"/>
                          </a:xfrm>
                          <a:prstGeom prst="roundRect">
                            <a:avLst/>
                          </a:prstGeom>
                          <a:solidFill>
                            <a:schemeClr val="accent2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3620D67" w14:textId="54F79813" w:rsidR="009F0734" w:rsidRPr="00E5215E" w:rsidRDefault="009F0734" w:rsidP="009F0734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E5215E">
                                <w:rPr>
                                  <w:color w:val="000000" w:themeColor="text1"/>
                                </w:rPr>
                                <w:t xml:space="preserve">COM </w:t>
                              </w:r>
                              <w:r w:rsidR="00F66D14" w:rsidRPr="00E5215E">
                                <w:rPr>
                                  <w:color w:val="000000" w:themeColor="text1"/>
                                </w:rPr>
                                <w:t>intero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Rectangle: Single Corner Snipped 5"/>
                        <wps:cNvSpPr/>
                        <wps:spPr>
                          <a:xfrm>
                            <a:off x="643739" y="1828794"/>
                            <a:ext cx="1280160" cy="373075"/>
                          </a:xfrm>
                          <a:prstGeom prst="snip1Rect">
                            <a:avLst>
                              <a:gd name="adj" fmla="val 50000"/>
                            </a:avLst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2690660" w14:textId="2419DFFE" w:rsidR="009F0734" w:rsidRDefault="009F0734" w:rsidP="009F0734">
                              <w:pPr>
                                <w:jc w:val="center"/>
                              </w:pPr>
                              <w:r>
                                <w:t>View</w:t>
                              </w:r>
                              <w:r w:rsidR="00F66D14">
                                <w:t>Model</w:t>
                              </w:r>
                              <w: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: Single Corner Snipped 6"/>
                        <wps:cNvSpPr/>
                        <wps:spPr>
                          <a:xfrm>
                            <a:off x="2303738" y="1828794"/>
                            <a:ext cx="1280160" cy="373075"/>
                          </a:xfrm>
                          <a:prstGeom prst="snip1Rect">
                            <a:avLst>
                              <a:gd name="adj" fmla="val 50000"/>
                            </a:avLst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A372564" w14:textId="02DE5C1A" w:rsidR="009F0734" w:rsidRDefault="00F66D14" w:rsidP="009F0734">
                              <w:pPr>
                                <w:jc w:val="center"/>
                              </w:pPr>
                              <w:r>
                                <w:t>ViewModel</w:t>
                              </w:r>
                              <w:r w:rsidR="009F0734"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: Single Corner Snipped 7"/>
                        <wps:cNvSpPr/>
                        <wps:spPr>
                          <a:xfrm>
                            <a:off x="3833166" y="1828794"/>
                            <a:ext cx="1280160" cy="373075"/>
                          </a:xfrm>
                          <a:prstGeom prst="snip1Rect">
                            <a:avLst>
                              <a:gd name="adj" fmla="val 50000"/>
                            </a:avLst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182D04" w14:textId="3129D43B" w:rsidR="009F0734" w:rsidRDefault="00F66D14" w:rsidP="009F0734">
                              <w:pPr>
                                <w:jc w:val="center"/>
                              </w:pPr>
                              <w:proofErr w:type="spellStart"/>
                              <w:r>
                                <w:t>ViewModel</w:t>
                              </w:r>
                              <w:r w:rsidR="009F0734">
                                <w:t>N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Connector: Elbow 8"/>
                        <wps:cNvCnPr>
                          <a:stCxn id="5" idx="1"/>
                          <a:endCxn id="4" idx="0"/>
                        </wps:cNvCnPr>
                        <wps:spPr>
                          <a:xfrm rot="16200000" flipH="1">
                            <a:off x="1887248" y="1598345"/>
                            <a:ext cx="468006" cy="1675054"/>
                          </a:xfrm>
                          <a:prstGeom prst="bentConnector3">
                            <a:avLst/>
                          </a:prstGeom>
                          <a:ln cap="flat">
                            <a:headEnd type="diamond" w="lg" len="lg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Connector: Elbow 9"/>
                        <wps:cNvCnPr>
                          <a:stCxn id="6" idx="1"/>
                          <a:endCxn id="4" idx="0"/>
                        </wps:cNvCnPr>
                        <wps:spPr>
                          <a:xfrm rot="16200000" flipH="1">
                            <a:off x="2717405" y="2428282"/>
                            <a:ext cx="468006" cy="15180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ln>
                            <a:headEnd type="diamond" w="lg" len="lg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Connector: Elbow 14"/>
                        <wps:cNvCnPr>
                          <a:stCxn id="7" idx="1"/>
                          <a:endCxn id="4" idx="0"/>
                        </wps:cNvCnPr>
                        <wps:spPr>
                          <a:xfrm rot="5400000">
                            <a:off x="3482119" y="1678748"/>
                            <a:ext cx="468006" cy="1514248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ln>
                            <a:headEnd type="diamond" w="lg" len="lg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Rectangle 16"/>
                        <wps:cNvSpPr/>
                        <wps:spPr>
                          <a:xfrm>
                            <a:off x="490118" y="277943"/>
                            <a:ext cx="1375258" cy="70961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3E4C7" w14:textId="6CEBC4F7" w:rsidR="00F66D14" w:rsidRDefault="00F66D14" w:rsidP="00F66D14">
                              <w:pPr>
                                <w:jc w:val="center"/>
                              </w:pPr>
                              <w:r>
                                <w:t>View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2194559" y="277907"/>
                            <a:ext cx="987553" cy="863246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F98F9D" w14:textId="550D899E" w:rsidR="00F66D14" w:rsidRDefault="00F66D14" w:rsidP="00F66D14">
                              <w:pPr>
                                <w:jc w:val="center"/>
                              </w:pPr>
                              <w:r>
                                <w:t>View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3482035" y="277872"/>
                            <a:ext cx="2004365" cy="534062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DF7B73" w14:textId="513A50C7" w:rsidR="00F66D14" w:rsidRDefault="00F66D14" w:rsidP="00F66D14">
                              <w:pPr>
                                <w:jc w:val="center"/>
                              </w:pPr>
                              <w:proofErr w:type="spellStart"/>
                              <w:r>
                                <w:t>View</w:t>
                              </w:r>
                              <w:r w:rsidR="00F744F8">
                                <w:t>M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Rectangle 19"/>
                        <wps:cNvSpPr/>
                        <wps:spPr>
                          <a:xfrm>
                            <a:off x="592531" y="746059"/>
                            <a:ext cx="314553" cy="153711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1031443" y="746059"/>
                            <a:ext cx="314553" cy="153711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1455724" y="746059"/>
                            <a:ext cx="314553" cy="153711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Oval 23"/>
                        <wps:cNvSpPr/>
                        <wps:spPr>
                          <a:xfrm>
                            <a:off x="3583889" y="490028"/>
                            <a:ext cx="117639" cy="117657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Oval 24"/>
                        <wps:cNvSpPr/>
                        <wps:spPr>
                          <a:xfrm>
                            <a:off x="3583889" y="635718"/>
                            <a:ext cx="117639" cy="117657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Straight Arrow Connector 25"/>
                        <wps:cNvCnPr>
                          <a:endCxn id="5" idx="3"/>
                        </wps:cNvCnPr>
                        <wps:spPr>
                          <a:xfrm>
                            <a:off x="1221638" y="987553"/>
                            <a:ext cx="62086" cy="84124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Straight Arrow Connector 26"/>
                        <wps:cNvCnPr>
                          <a:stCxn id="17" idx="2"/>
                          <a:endCxn id="6" idx="3"/>
                        </wps:cNvCnPr>
                        <wps:spPr>
                          <a:xfrm>
                            <a:off x="2688336" y="1141153"/>
                            <a:ext cx="255482" cy="68764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Arrow Connector 27"/>
                        <wps:cNvCnPr>
                          <a:stCxn id="18" idx="2"/>
                          <a:endCxn id="7" idx="3"/>
                        </wps:cNvCnPr>
                        <wps:spPr>
                          <a:xfrm flipH="1">
                            <a:off x="4472913" y="811934"/>
                            <a:ext cx="10970" cy="101686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2469020" id="Canvas 1" o:spid="_x0000_s1026" editas="canvas" style="width:481.55pt;height:313.9pt;mso-position-horizontal-relative:char;mso-position-vertical-relative:line" coordsize="61150,398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1150;height:39865;visibility:visible;mso-wrap-style:square" filled="t">
                  <v:fill o:detectmouseclick="t"/>
                  <v:path o:connecttype="none"/>
                </v:shape>
                <v:roundrect id="Rectangle: Rounded Corners 4" o:spid="_x0000_s1028" style="position:absolute;left:9656;top:26698;width:39867;height:12584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" fillcolor="#538135 [2409]" strokecolor="#1f3763 [1604]" strokeweight="1pt">
                  <v:stroke joinstyle="miter"/>
                  <v:textbox>
                    <w:txbxContent>
                      <w:p w14:paraId="43A91477" w14:textId="08D29CA5" w:rsidR="009F0734" w:rsidRDefault="009F0734" w:rsidP="009F0734">
                        <w:pPr>
                          <w:jc w:val="center"/>
                        </w:pPr>
                        <w:r>
                          <w:t xml:space="preserve">.NET </w:t>
                        </w:r>
                        <w:r w:rsidR="00AC5159">
                          <w:t>IOM</w:t>
                        </w:r>
                        <w:r>
                          <w:t xml:space="preserve"> wrapper</w:t>
                        </w:r>
                      </w:p>
                    </w:txbxContent>
                  </v:textbox>
                </v:roundrect>
                <v:roundrect id="Rectangle: Rounded Corners 2" o:spid="_x0000_s1029" style="position:absolute;left:15435;top:35037;width:28309;height:373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" fillcolor="#ed7d31 [3205]" strokecolor="#1f3763 [1604]" strokeweight="1pt">
                  <v:stroke joinstyle="miter"/>
                  <v:textbox>
                    <w:txbxContent>
                      <w:p w14:paraId="2248F169" w14:textId="77777777" w:rsidR="009F0734" w:rsidRPr="00E5215E" w:rsidRDefault="009F0734" w:rsidP="009F0734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 w:rsidRPr="00E5215E">
                          <w:rPr>
                            <w:color w:val="000000" w:themeColor="text1"/>
                          </w:rPr>
                          <w:t>C++ Model</w:t>
                        </w:r>
                      </w:p>
                    </w:txbxContent>
                  </v:textbox>
                </v:roundrect>
                <v:roundrect id="Rectangle: Rounded Corners 3" o:spid="_x0000_s1030" style="position:absolute;left:15435;top:32257;width:28309;height:270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" fillcolor="#ed7d31 [3205]" strokecolor="#1f3763 [1604]" strokeweight="1pt">
                  <v:stroke joinstyle="miter"/>
                  <v:textbox>
                    <w:txbxContent>
                      <w:p w14:paraId="63620D67" w14:textId="54F79813" w:rsidR="009F0734" w:rsidRPr="00E5215E" w:rsidRDefault="009F0734" w:rsidP="009F0734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 w:rsidRPr="00E5215E">
                          <w:rPr>
                            <w:color w:val="000000" w:themeColor="text1"/>
                          </w:rPr>
                          <w:t xml:space="preserve">COM </w:t>
                        </w:r>
                        <w:r w:rsidR="00F66D14" w:rsidRPr="00E5215E">
                          <w:rPr>
                            <w:color w:val="000000" w:themeColor="text1"/>
                          </w:rPr>
                          <w:t>interop</w:t>
                        </w:r>
                      </w:p>
                    </w:txbxContent>
                  </v:textbox>
                </v:roundrect>
                <v:shape id="Rectangle: Single Corner Snipped 5" o:spid="_x0000_s1031" style="position:absolute;left:6437;top:18287;width:12801;height:3731;visibility:visible;mso-wrap-style:square;v-text-anchor:middle" coordsize="1280160,3730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" adj="-11796480,,5400" path="m,l1093623,r186537,186538l1280160,373075,,373075,,xe" fillcolor="#538135 [2409]" strokecolor="#1f3763 [1604]" strokeweight="1pt">
                  <v:stroke joinstyle="miter"/>
                  <v:formulas/>
                  <v:path arrowok="t" o:connecttype="custom" o:connectlocs="0,0;1093623,0;1280160,186538;1280160,373075;0,373075;0,0" o:connectangles="0,0,0,0,0,0" textboxrect="0,0,1280160,373075"/>
                  <v:textbox>
                    <w:txbxContent>
                      <w:p w14:paraId="22690660" w14:textId="2419DFFE" w:rsidR="009F0734" w:rsidRDefault="009F0734" w:rsidP="009F0734">
                        <w:pPr>
                          <w:jc w:val="center"/>
                        </w:pPr>
                        <w:r>
                          <w:t>View</w:t>
                        </w:r>
                        <w:r w:rsidR="00F66D14">
                          <w:t>Model</w:t>
                        </w:r>
                        <w:r>
                          <w:t>1</w:t>
                        </w:r>
                      </w:p>
                    </w:txbxContent>
                  </v:textbox>
                </v:shape>
                <v:shape id="Rectangle: Single Corner Snipped 6" o:spid="_x0000_s1032" style="position:absolute;left:23037;top:18287;width:12801;height:3731;visibility:visible;mso-wrap-style:square;v-text-anchor:middle" coordsize="1280160,3730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" adj="-11796480,,5400" path="m,l1093623,r186537,186538l1280160,373075,,373075,,xe" fillcolor="#538135 [2409]" strokecolor="#1f3763 [1604]" strokeweight="1pt">
                  <v:stroke joinstyle="miter"/>
                  <v:formulas/>
                  <v:path arrowok="t" o:connecttype="custom" o:connectlocs="0,0;1093623,0;1280160,186538;1280160,373075;0,373075;0,0" o:connectangles="0,0,0,0,0,0" textboxrect="0,0,1280160,373075"/>
                  <v:textbox>
                    <w:txbxContent>
                      <w:p w14:paraId="7A372564" w14:textId="02DE5C1A" w:rsidR="009F0734" w:rsidRDefault="00F66D14" w:rsidP="009F0734">
                        <w:pPr>
                          <w:jc w:val="center"/>
                        </w:pPr>
                        <w:r>
                          <w:t>ViewModel</w:t>
                        </w:r>
                        <w:r w:rsidR="009F0734">
                          <w:t>2</w:t>
                        </w:r>
                      </w:p>
                    </w:txbxContent>
                  </v:textbox>
                </v:shape>
                <v:shape id="Rectangle: Single Corner Snipped 7" o:spid="_x0000_s1033" style="position:absolute;left:38331;top:18287;width:12802;height:3731;visibility:visible;mso-wrap-style:square;v-text-anchor:middle" coordsize="1280160,3730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" adj="-11796480,,5400" path="m,l1093623,r186537,186538l1280160,373075,,373075,,xe" fillcolor="#538135 [2409]" strokecolor="#1f3763 [1604]" strokeweight="1pt">
                  <v:stroke joinstyle="miter"/>
                  <v:formulas/>
                  <v:path arrowok="t" o:connecttype="custom" o:connectlocs="0,0;1093623,0;1280160,186538;1280160,373075;0,373075;0,0" o:connectangles="0,0,0,0,0,0" textboxrect="0,0,1280160,373075"/>
                  <v:textbox>
                    <w:txbxContent>
                      <w:p w14:paraId="53182D04" w14:textId="3129D43B" w:rsidR="009F0734" w:rsidRDefault="00F66D14" w:rsidP="009F0734">
                        <w:pPr>
                          <w:jc w:val="center"/>
                        </w:pPr>
                        <w:proofErr w:type="spellStart"/>
                        <w:r>
                          <w:t>ViewModel</w:t>
                        </w:r>
                        <w:r w:rsidR="009F0734">
                          <w:t>N</w:t>
                        </w:r>
                        <w:proofErr w:type="spellEnd"/>
                      </w:p>
                    </w:txbxContent>
                  </v:textbox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Elbow 8" o:spid="_x0000_s1034" type="#_x0000_t34" style="position:absolute;left:18872;top:15983;width:4680;height:16750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" strokecolor="#4472c4 [3204]" strokeweight=".5pt">
                  <v:stroke startarrow="diamond" startarrowwidth="wide" startarrowlength="long" endarrow="block"/>
                </v:shape>
                <v:shape id="Connector: Elbow 9" o:spid="_x0000_s1035" type="#_x0000_t34" style="position:absolute;left:27174;top:24282;width:4680;height:151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" strokecolor="#4472c4 [3204]" strokeweight=".5pt">
                  <v:stroke startarrow="diamond" startarrowwidth="wide" startarrowlength="long" endarrow="block"/>
                </v:shape>
                <v:shape id="Connector: Elbow 14" o:spid="_x0000_s1036" type="#_x0000_t34" style="position:absolute;left:34821;top:16786;width:4680;height:15143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" strokecolor="#4472c4 [3204]" strokeweight=".5pt">
                  <v:stroke startarrow="diamond" startarrowwidth="wide" startarrowlength="long" endarrow="block"/>
                </v:shape>
                <v:rect id="Rectangle 16" o:spid="_x0000_s1037" style="position:absolute;left:4901;top:2779;width:13752;height:7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" fillcolor="#4472c4 [3204]" strokecolor="#1f3763 [1604]" strokeweight="1pt">
                  <v:textbox>
                    <w:txbxContent>
                      <w:p w14:paraId="0C73E4C7" w14:textId="6CEBC4F7" w:rsidR="00F66D14" w:rsidRDefault="00F66D14" w:rsidP="00F66D14">
                        <w:pPr>
                          <w:jc w:val="center"/>
                        </w:pPr>
                        <w:r>
                          <w:t>View1</w:t>
                        </w:r>
                      </w:p>
                    </w:txbxContent>
                  </v:textbox>
                </v:rect>
                <v:rect id="Rectangle 17" o:spid="_x0000_s1038" style="position:absolute;left:21945;top:2779;width:9876;height:86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" fillcolor="#4472c4 [3204]" strokecolor="#1f3763 [1604]" strokeweight="1pt">
                  <v:textbox>
                    <w:txbxContent>
                      <w:p w14:paraId="0FF98F9D" w14:textId="550D899E" w:rsidR="00F66D14" w:rsidRDefault="00F66D14" w:rsidP="00F66D14">
                        <w:pPr>
                          <w:jc w:val="center"/>
                        </w:pPr>
                        <w:r>
                          <w:t>View2</w:t>
                        </w:r>
                      </w:p>
                    </w:txbxContent>
                  </v:textbox>
                </v:rect>
                <v:rect id="Rectangle 18" o:spid="_x0000_s1039" style="position:absolute;left:34820;top:2778;width:20044;height:53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" fillcolor="#4472c4 [3204]" strokecolor="#1f3763 [1604]" strokeweight="1pt">
                  <v:textbox>
                    <w:txbxContent>
                      <w:p w14:paraId="53DF7B73" w14:textId="513A50C7" w:rsidR="00F66D14" w:rsidRDefault="00F66D14" w:rsidP="00F66D14">
                        <w:pPr>
                          <w:jc w:val="center"/>
                        </w:pPr>
                        <w:proofErr w:type="spellStart"/>
                        <w:r>
                          <w:t>View</w:t>
                        </w:r>
                        <w:r w:rsidR="00F744F8">
                          <w:t>M</w:t>
                        </w:r>
                        <w:proofErr w:type="spellEnd"/>
                      </w:p>
                    </w:txbxContent>
                  </v:textbox>
                </v:rect>
                <v:rect id="Rectangle 19" o:spid="_x0000_s1040" style="position:absolute;left:5925;top:7460;width:3145;height:15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" fillcolor="#4472c4 [3204]" strokecolor="#1f3763 [1604]" strokeweight="1pt"/>
                <v:rect id="Rectangle 21" o:spid="_x0000_s1041" style="position:absolute;left:10314;top:7460;width:3145;height:15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" fillcolor="#4472c4 [3204]" strokecolor="#1f3763 [1604]" strokeweight="1pt"/>
                <v:rect id="Rectangle 22" o:spid="_x0000_s1042" style="position:absolute;left:14557;top:7460;width:3145;height:15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" fillcolor="#4472c4 [3204]" strokecolor="#1f3763 [1604]" strokeweight="1pt"/>
                <v:oval id="Oval 23" o:spid="_x0000_s1043" style="position:absolute;left:35838;top:4900;width:1177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" fillcolor="#4472c4 [3204]" strokecolor="#1f3763 [1604]" strokeweight="1pt">
                  <v:stroke joinstyle="miter"/>
                </v:oval>
                <v:oval id="Oval 24" o:spid="_x0000_s1044" style="position:absolute;left:35838;top:6357;width:1177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" fillcolor="#4472c4 [3204]" strokecolor="#1f3763 [1604]" strokeweight="1pt">
                  <v:stroke joinstyle="miter"/>
                </v:oval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5" o:spid="_x0000_s1045" type="#_x0000_t32" style="position:absolute;left:12216;top:9875;width:621;height:841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" strokecolor="#4472c4 [3204]" strokeweight=".5pt">
                  <v:stroke endarrow="block" joinstyle="miter"/>
                </v:shape>
                <v:shape id="Straight Arrow Connector 26" o:spid="_x0000_s1046" type="#_x0000_t32" style="position:absolute;left:26883;top:11411;width:2555;height:687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" strokecolor="#4472c4 [3204]" strokeweight=".5pt">
                  <v:stroke endarrow="block" joinstyle="miter"/>
                </v:shape>
                <v:shape id="Straight Arrow Connector 27" o:spid="_x0000_s1047" type="#_x0000_t32" style="position:absolute;left:44729;top:8119;width:109;height:1016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" strokecolor="#4472c4 [3204]" strokeweight=".5pt">
                  <v:stroke endarrow="block" joinstyle="miter"/>
                </v:shape>
                <w10:anchorlock/>
              </v:group>
            </w:pict>
          </mc:Fallback>
        </mc:AlternateContent>
      </w:r>
    </w:p>
    <w:p w14:paraId="16B02CE1" w14:textId="77777777" w:rsidR="00AC5159" w:rsidRDefault="00AC5159" w:rsidP="00D45F9E">
      <w:r w:rsidRPr="00AC5159">
        <w:rPr>
          <w:u w:val="single"/>
        </w:rPr>
        <w:t>Model</w:t>
      </w:r>
    </w:p>
    <w:p w14:paraId="602A557F" w14:textId="0BF6D0AD" w:rsidR="00AC5159" w:rsidRDefault="00AC5159" w:rsidP="00D45F9E">
      <w:r>
        <w:t xml:space="preserve">The application’s business logic resides in the C++ implementation of the </w:t>
      </w:r>
      <w:proofErr w:type="spellStart"/>
      <w:r>
        <w:t>energy_filter</w:t>
      </w:r>
      <w:proofErr w:type="spellEnd"/>
      <w:r>
        <w:t xml:space="preserve"> model. The model is exposed via Microsoft COM to the IOM interface layer.</w:t>
      </w:r>
    </w:p>
    <w:p w14:paraId="050838A6" w14:textId="6DCFE4DA" w:rsidR="001879BE" w:rsidRPr="00CA404F" w:rsidRDefault="001879BE" w:rsidP="00D45F9E">
      <w:r w:rsidRPr="00CA404F">
        <w:t xml:space="preserve">The </w:t>
      </w:r>
      <w:r w:rsidR="00AE7D82" w:rsidRPr="00CA404F">
        <w:t>MVVM M</w:t>
      </w:r>
      <w:r w:rsidRPr="00CA404F">
        <w:t xml:space="preserve">odel is a .NET wrapper of the </w:t>
      </w:r>
      <w:r w:rsidR="00AC5159">
        <w:t xml:space="preserve">provided </w:t>
      </w:r>
      <w:r w:rsidRPr="00CA404F">
        <w:t>IOM interfaces</w:t>
      </w:r>
      <w:r w:rsidR="002A1D34" w:rsidRPr="00CA404F">
        <w:t>.</w:t>
      </w:r>
    </w:p>
    <w:p w14:paraId="161DBE13" w14:textId="1D2F28D5" w:rsidR="00AC5159" w:rsidRDefault="00AC5159" w:rsidP="001879BE">
      <w:r w:rsidRPr="00AC5159">
        <w:rPr>
          <w:u w:val="single"/>
        </w:rPr>
        <w:t>View</w:t>
      </w:r>
    </w:p>
    <w:p w14:paraId="220B8E4A" w14:textId="0B96389F" w:rsidR="00AC5159" w:rsidRDefault="001879BE" w:rsidP="001879BE">
      <w:r w:rsidRPr="00CA404F">
        <w:t xml:space="preserve">The main application window comprises sections represented by </w:t>
      </w:r>
      <w:proofErr w:type="spellStart"/>
      <w:r w:rsidRPr="00CA404F">
        <w:t>UserControls</w:t>
      </w:r>
      <w:proofErr w:type="spellEnd"/>
      <w:r w:rsidRPr="00CA404F">
        <w:t xml:space="preserve"> that typically group together filter properties that relate to each other.</w:t>
      </w:r>
      <w:r w:rsidR="00AE7D82" w:rsidRPr="00CA404F">
        <w:t xml:space="preserve"> </w:t>
      </w:r>
      <w:r w:rsidR="002A1D34" w:rsidRPr="00CA404F">
        <w:t xml:space="preserve">Each of these </w:t>
      </w:r>
      <w:proofErr w:type="spellStart"/>
      <w:r w:rsidR="002A1D34" w:rsidRPr="00CA404F">
        <w:t>UserControls</w:t>
      </w:r>
      <w:proofErr w:type="spellEnd"/>
      <w:r w:rsidR="002A1D34" w:rsidRPr="00CA404F">
        <w:t xml:space="preserve"> is a</w:t>
      </w:r>
      <w:r w:rsidR="00AE7D82" w:rsidRPr="00CA404F">
        <w:t xml:space="preserve">n MVVM View (of type </w:t>
      </w:r>
      <w:proofErr w:type="spellStart"/>
      <w:proofErr w:type="gramStart"/>
      <w:r w:rsidR="00CA404F" w:rsidRPr="00CA404F">
        <w:rPr>
          <w:rStyle w:val="Typename"/>
        </w:rPr>
        <w:t>Windows.UI.Xaml.</w:t>
      </w:r>
      <w:r w:rsidR="002A1D34" w:rsidRPr="00CA404F">
        <w:rPr>
          <w:rStyle w:val="Typename"/>
        </w:rPr>
        <w:t>FrameworkElement</w:t>
      </w:r>
      <w:proofErr w:type="spellEnd"/>
      <w:proofErr w:type="gramEnd"/>
      <w:r w:rsidR="00AE7D82" w:rsidRPr="00CA404F">
        <w:t>)</w:t>
      </w:r>
      <w:r w:rsidR="00AC5159">
        <w:t>; each view should eventually bind to the model so that the UI elements show correct information and they allow usage of the filter capabilities.</w:t>
      </w:r>
    </w:p>
    <w:p w14:paraId="3E3A7C2D" w14:textId="77777777" w:rsidR="00D07815" w:rsidRDefault="00D07815" w:rsidP="001879BE">
      <w:proofErr w:type="spellStart"/>
      <w:r w:rsidRPr="00D07815">
        <w:rPr>
          <w:u w:val="single"/>
        </w:rPr>
        <w:t>ViewModel</w:t>
      </w:r>
      <w:proofErr w:type="spellEnd"/>
    </w:p>
    <w:p w14:paraId="6F7301B3" w14:textId="22EFBF01" w:rsidR="00CF13EE" w:rsidRDefault="00CF13EE" w:rsidP="00AE7D82">
      <w:r>
        <w:lastRenderedPageBreak/>
        <w:t xml:space="preserve">The </w:t>
      </w:r>
      <w:proofErr w:type="spellStart"/>
      <w:r>
        <w:t>ViewModel</w:t>
      </w:r>
      <w:proofErr w:type="spellEnd"/>
      <w:r>
        <w:t xml:space="preserve"> is the intermediary layer in this design which ‘</w:t>
      </w:r>
      <w:r w:rsidRPr="00CF13EE">
        <w:rPr>
          <w:i/>
          <w:iCs/>
        </w:rPr>
        <w:t>assists’</w:t>
      </w:r>
      <w:r>
        <w:t xml:space="preserve"> with the binding of the view to the model.</w:t>
      </w:r>
      <w:r w:rsidR="004D4736">
        <w:t xml:space="preserve"> The </w:t>
      </w:r>
      <w:proofErr w:type="spellStart"/>
      <w:r w:rsidR="004D4736">
        <w:t>ViewModel</w:t>
      </w:r>
      <w:proofErr w:type="spellEnd"/>
      <w:r w:rsidR="004D4736">
        <w:t xml:space="preserve"> is a </w:t>
      </w:r>
      <w:proofErr w:type="spellStart"/>
      <w:proofErr w:type="gramStart"/>
      <w:r w:rsidR="004D4736" w:rsidRPr="004D4736">
        <w:rPr>
          <w:rStyle w:val="Typename"/>
        </w:rPr>
        <w:t>Windows.UI.Xaml.Data</w:t>
      </w:r>
      <w:proofErr w:type="gramEnd"/>
      <w:r w:rsidR="004D4736" w:rsidRPr="004D4736">
        <w:rPr>
          <w:rStyle w:val="Typename"/>
        </w:rPr>
        <w:t>.INotifyPropertyChanged</w:t>
      </w:r>
      <w:proofErr w:type="spellEnd"/>
      <w:r w:rsidR="004D4736">
        <w:t xml:space="preserve"> interface</w:t>
      </w:r>
      <w:r w:rsidR="00537A30">
        <w:t>; it provides properties that will request data from the underlying model.</w:t>
      </w:r>
    </w:p>
    <w:p w14:paraId="5437788D" w14:textId="544133B8" w:rsidR="00AE7D82" w:rsidRPr="00CA404F" w:rsidRDefault="00AE7D82" w:rsidP="00AE7D82">
      <w:r w:rsidRPr="00CA404F">
        <w:t xml:space="preserve">In order to bind to </w:t>
      </w:r>
      <w:r w:rsidR="00CF13EE">
        <w:t xml:space="preserve">a </w:t>
      </w:r>
      <w:proofErr w:type="spellStart"/>
      <w:r w:rsidRPr="00CA404F">
        <w:t>ViewModel</w:t>
      </w:r>
      <w:proofErr w:type="spellEnd"/>
      <w:r w:rsidRPr="00CA404F">
        <w:t xml:space="preserve">, a </w:t>
      </w:r>
      <w:proofErr w:type="spellStart"/>
      <w:r w:rsidRPr="00CF13EE">
        <w:rPr>
          <w:rStyle w:val="Typename"/>
        </w:rPr>
        <w:t>FrameworkElement</w:t>
      </w:r>
      <w:proofErr w:type="spellEnd"/>
      <w:r w:rsidRPr="00CA404F">
        <w:t xml:space="preserve"> only needs to set </w:t>
      </w:r>
      <w:r w:rsidR="00CF13EE">
        <w:t xml:space="preserve">its </w:t>
      </w:r>
      <w:proofErr w:type="spellStart"/>
      <w:r w:rsidR="00CF13EE" w:rsidRPr="00CF13EE">
        <w:rPr>
          <w:rStyle w:val="Typename"/>
        </w:rPr>
        <w:t>DataContext</w:t>
      </w:r>
      <w:proofErr w:type="spellEnd"/>
      <w:r w:rsidR="00CF13EE">
        <w:t xml:space="preserve"> </w:t>
      </w:r>
      <w:r w:rsidRPr="00CA404F">
        <w:t>property</w:t>
      </w:r>
      <w:r w:rsidR="00CF13EE">
        <w:t xml:space="preserve"> </w:t>
      </w:r>
      <w:r w:rsidR="004D4736">
        <w:t xml:space="preserve">during initialization, </w:t>
      </w:r>
      <w:r w:rsidR="00CF13EE">
        <w:t>as follows:</w:t>
      </w:r>
    </w:p>
    <w:p w14:paraId="1933AD73" w14:textId="354DF487" w:rsidR="00AE7D82" w:rsidRDefault="004D4736" w:rsidP="00AE7D82">
      <w:pPr>
        <w:pStyle w:val="SourceCode"/>
      </w:pPr>
      <w:r>
        <w:t xml:space="preserve">// </w:t>
      </w:r>
      <w:proofErr w:type="spellStart"/>
      <w:r>
        <w:t>FrameworkElement</w:t>
      </w:r>
      <w:proofErr w:type="spellEnd"/>
      <w:r>
        <w:t xml:space="preserve"> </w:t>
      </w:r>
      <w:proofErr w:type="spellStart"/>
      <w:r>
        <w:t>ctor</w:t>
      </w:r>
      <w:proofErr w:type="spellEnd"/>
    </w:p>
    <w:p w14:paraId="0AAAB9DC" w14:textId="77777777" w:rsidR="004D4736" w:rsidRPr="00CA404F" w:rsidRDefault="004D4736" w:rsidP="00AE7D82">
      <w:pPr>
        <w:pStyle w:val="SourceCode"/>
      </w:pPr>
    </w:p>
    <w:p w14:paraId="091E3374" w14:textId="54B92377" w:rsidR="00AE7D82" w:rsidRDefault="004D4736" w:rsidP="00AE7D82">
      <w:pPr>
        <w:pStyle w:val="SourceCode"/>
      </w:pPr>
      <w:r>
        <w:t xml:space="preserve">    </w:t>
      </w:r>
      <w:proofErr w:type="spellStart"/>
      <w:proofErr w:type="gramStart"/>
      <w:r w:rsidR="00AE7D82" w:rsidRPr="00CA404F">
        <w:t>this.DataContext</w:t>
      </w:r>
      <w:proofErr w:type="spellEnd"/>
      <w:proofErr w:type="gramEnd"/>
      <w:r w:rsidR="00AE7D82" w:rsidRPr="00CA404F">
        <w:t xml:space="preserve"> = </w:t>
      </w:r>
      <w:proofErr w:type="spellStart"/>
      <w:r w:rsidR="00AE7D82" w:rsidRPr="00CA404F">
        <w:t>viewModel</w:t>
      </w:r>
      <w:proofErr w:type="spellEnd"/>
      <w:r w:rsidR="00AE7D82" w:rsidRPr="00CA404F">
        <w:t>;</w:t>
      </w:r>
    </w:p>
    <w:p w14:paraId="6CD2B3B8" w14:textId="77777777" w:rsidR="00AE7D82" w:rsidRPr="00CA404F" w:rsidRDefault="00AE7D82" w:rsidP="00AE7D82">
      <w:pPr>
        <w:pStyle w:val="SourceCode"/>
      </w:pPr>
    </w:p>
    <w:p w14:paraId="07FED020" w14:textId="7DEC3433" w:rsidR="00AE7D82" w:rsidRDefault="004D4736" w:rsidP="00AE7D82">
      <w:r>
        <w:t xml:space="preserve">Then the data of the View can be bound to </w:t>
      </w:r>
      <w:r w:rsidR="00BB7289">
        <w:t xml:space="preserve">the </w:t>
      </w:r>
      <w:proofErr w:type="spellStart"/>
      <w:r w:rsidR="00BB7289">
        <w:t>ViewModel</w:t>
      </w:r>
      <w:proofErr w:type="spellEnd"/>
      <w:r w:rsidR="00BB7289">
        <w:t xml:space="preserve"> properties</w:t>
      </w:r>
      <w:r>
        <w:t>.</w:t>
      </w:r>
    </w:p>
    <w:p w14:paraId="0E3F24DC" w14:textId="47AC59AE" w:rsidR="001F71F8" w:rsidRDefault="001F71F8" w:rsidP="004D4736">
      <w:pPr>
        <w:pStyle w:val="Heading3"/>
      </w:pPr>
      <w:r>
        <w:t>Implementation details</w:t>
      </w:r>
    </w:p>
    <w:p w14:paraId="5E55A426" w14:textId="733E98D7" w:rsidR="00CE3EE8" w:rsidRPr="00CE3EE8" w:rsidRDefault="00CE3EE8" w:rsidP="001F71F8">
      <w:pPr>
        <w:rPr>
          <w:u w:val="single"/>
        </w:rPr>
      </w:pPr>
      <w:r w:rsidRPr="00CE3EE8">
        <w:rPr>
          <w:u w:val="single"/>
        </w:rPr>
        <w:t>Model</w:t>
      </w:r>
    </w:p>
    <w:p w14:paraId="28C41147" w14:textId="437A5A81" w:rsidR="001F71F8" w:rsidRDefault="001F71F8" w:rsidP="001F71F8">
      <w:r w:rsidRPr="00CA404F">
        <w:t xml:space="preserve">For simplicity, the model </w:t>
      </w:r>
      <w:r>
        <w:t>can be</w:t>
      </w:r>
      <w:r w:rsidRPr="00CA404F">
        <w:t xml:space="preserve"> a naïve singleton</w:t>
      </w:r>
      <w:r>
        <w:t xml:space="preserve"> whose </w:t>
      </w:r>
      <w:r w:rsidRPr="00CA404F">
        <w:t xml:space="preserve">instance is shared among </w:t>
      </w:r>
      <w:r>
        <w:t xml:space="preserve">multiple </w:t>
      </w:r>
      <w:proofErr w:type="spellStart"/>
      <w:r w:rsidRPr="00CA404F">
        <w:t>ViewModels</w:t>
      </w:r>
      <w:proofErr w:type="spellEnd"/>
      <w:r w:rsidRPr="00CA404F">
        <w:t>.</w:t>
      </w:r>
    </w:p>
    <w:p w14:paraId="47EEDE01" w14:textId="308FCC72" w:rsidR="00CE3EE8" w:rsidRPr="00CE3EE8" w:rsidRDefault="00CE3EE8" w:rsidP="001F71F8">
      <w:pPr>
        <w:rPr>
          <w:u w:val="single"/>
        </w:rPr>
      </w:pPr>
      <w:proofErr w:type="spellStart"/>
      <w:r w:rsidRPr="00CE3EE8">
        <w:rPr>
          <w:u w:val="single"/>
        </w:rPr>
        <w:t>ViewModel</w:t>
      </w:r>
      <w:proofErr w:type="spellEnd"/>
    </w:p>
    <w:p w14:paraId="72B47D56" w14:textId="217BC887" w:rsidR="00CE3EE8" w:rsidRDefault="00CE3EE8" w:rsidP="001F71F8">
      <w:r>
        <w:t xml:space="preserve">A </w:t>
      </w:r>
      <w:proofErr w:type="spellStart"/>
      <w:r>
        <w:t>ViewModel</w:t>
      </w:r>
      <w:proofErr w:type="spellEnd"/>
      <w:r>
        <w:t xml:space="preserve"> exposes properties in a specific way, which is captured in its base class </w:t>
      </w:r>
      <w:proofErr w:type="spellStart"/>
      <w:r>
        <w:t>BindableBase.cs</w:t>
      </w:r>
      <w:proofErr w:type="spellEnd"/>
      <w:r>
        <w:t>.</w:t>
      </w:r>
      <w:r>
        <w:br/>
        <w:t xml:space="preserve">When the </w:t>
      </w:r>
      <w:proofErr w:type="spellStart"/>
      <w:r>
        <w:t>ViewModel</w:t>
      </w:r>
      <w:proofErr w:type="spellEnd"/>
      <w:r>
        <w:t xml:space="preserve"> becomes the </w:t>
      </w:r>
      <w:proofErr w:type="spellStart"/>
      <w:r>
        <w:t>DataContext</w:t>
      </w:r>
      <w:proofErr w:type="spellEnd"/>
      <w:r>
        <w:t xml:space="preserve"> of a view, its properties are available as binding paths in XAML.</w:t>
      </w:r>
    </w:p>
    <w:p w14:paraId="24C8B6AA" w14:textId="034F9D96" w:rsidR="00CE3EE8" w:rsidRPr="00CE3EE8" w:rsidRDefault="00CE3EE8" w:rsidP="001F71F8">
      <w:pPr>
        <w:rPr>
          <w:u w:val="single"/>
        </w:rPr>
      </w:pPr>
      <w:r w:rsidRPr="00CE3EE8">
        <w:rPr>
          <w:u w:val="single"/>
        </w:rPr>
        <w:t>View</w:t>
      </w:r>
    </w:p>
    <w:p w14:paraId="39F9371C" w14:textId="6D984556" w:rsidR="001F71F8" w:rsidRDefault="001F71F8" w:rsidP="00CF13EE">
      <w:r>
        <w:t>The application may contain multiple Views</w:t>
      </w:r>
      <w:r w:rsidR="00CE3EE8">
        <w:t xml:space="preserve"> (no restrictions on nested Views)</w:t>
      </w:r>
      <w:r>
        <w:t xml:space="preserve">. </w:t>
      </w:r>
      <w:proofErr w:type="spellStart"/>
      <w:r>
        <w:t>Eah</w:t>
      </w:r>
      <w:proofErr w:type="spellEnd"/>
      <w:r>
        <w:t xml:space="preserve"> </w:t>
      </w:r>
      <w:r w:rsidR="004D4736">
        <w:t>V</w:t>
      </w:r>
      <w:r>
        <w:t xml:space="preserve">iew is mapped to exactly one </w:t>
      </w:r>
      <w:proofErr w:type="spellStart"/>
      <w:r>
        <w:t>ViewModel</w:t>
      </w:r>
      <w:proofErr w:type="spellEnd"/>
      <w:r w:rsidR="004D4736">
        <w:t xml:space="preserve">; </w:t>
      </w:r>
      <w:proofErr w:type="gramStart"/>
      <w:r w:rsidR="004D4736">
        <w:t>therefore</w:t>
      </w:r>
      <w:proofErr w:type="gramEnd"/>
      <w:r w:rsidR="004D4736">
        <w:t xml:space="preserve"> the application may have multiple </w:t>
      </w:r>
      <w:proofErr w:type="spellStart"/>
      <w:r w:rsidR="004D4736">
        <w:t>ViewModels</w:t>
      </w:r>
      <w:proofErr w:type="spellEnd"/>
      <w:r w:rsidR="004D4736">
        <w:t xml:space="preserve">. For a View to obtain the instance of its respective </w:t>
      </w:r>
      <w:proofErr w:type="spellStart"/>
      <w:r w:rsidR="004D4736">
        <w:t>ViewModel</w:t>
      </w:r>
      <w:proofErr w:type="spellEnd"/>
      <w:r w:rsidR="004D4736">
        <w:t xml:space="preserve"> </w:t>
      </w:r>
      <w:r w:rsidR="009C5000">
        <w:t>we can use</w:t>
      </w:r>
    </w:p>
    <w:p w14:paraId="6FE88D7E" w14:textId="77777777" w:rsidR="009C5000" w:rsidRDefault="00CF13EE" w:rsidP="009C5000">
      <w:pPr>
        <w:pStyle w:val="ListParagraph"/>
        <w:numPr>
          <w:ilvl w:val="0"/>
          <w:numId w:val="11"/>
        </w:numPr>
      </w:pPr>
      <w:r w:rsidRPr="00CA404F">
        <w:t>Dependency injection</w:t>
      </w:r>
      <w:r w:rsidR="009C5000">
        <w:t>, or</w:t>
      </w:r>
    </w:p>
    <w:p w14:paraId="3D4271CC" w14:textId="776B715A" w:rsidR="00CF13EE" w:rsidRPr="00CA404F" w:rsidRDefault="00CF13EE" w:rsidP="009C5000">
      <w:pPr>
        <w:pStyle w:val="ListParagraph"/>
        <w:numPr>
          <w:ilvl w:val="0"/>
          <w:numId w:val="11"/>
        </w:numPr>
      </w:pPr>
      <w:r w:rsidRPr="00CA404F">
        <w:t xml:space="preserve">A </w:t>
      </w:r>
      <w:proofErr w:type="spellStart"/>
      <w:r w:rsidRPr="00CA404F">
        <w:t>ViewModelLocator</w:t>
      </w:r>
      <w:proofErr w:type="spellEnd"/>
      <w:r w:rsidRPr="00CA404F">
        <w:t xml:space="preserve"> (factory object) which contains mappings of Views to </w:t>
      </w:r>
      <w:proofErr w:type="spellStart"/>
      <w:r w:rsidRPr="00CA404F">
        <w:t>ViewModels</w:t>
      </w:r>
      <w:proofErr w:type="spellEnd"/>
    </w:p>
    <w:p w14:paraId="06AC3E6E" w14:textId="77777777" w:rsidR="00CF13EE" w:rsidRPr="00CA404F" w:rsidRDefault="00CF13EE" w:rsidP="00AE7D82">
      <w:bookmarkStart w:id="1" w:name="_GoBack"/>
      <w:bookmarkEnd w:id="1"/>
    </w:p>
    <w:sectPr w:rsidR="00CF13EE" w:rsidRPr="00CA40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65BCB"/>
    <w:multiLevelType w:val="multilevel"/>
    <w:tmpl w:val="14460B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234A7EC2"/>
    <w:multiLevelType w:val="hybridMultilevel"/>
    <w:tmpl w:val="97C29B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AE4335"/>
    <w:multiLevelType w:val="hybridMultilevel"/>
    <w:tmpl w:val="2BFE35B2"/>
    <w:lvl w:ilvl="0" w:tplc="2C32CCC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CF5881"/>
    <w:multiLevelType w:val="multilevel"/>
    <w:tmpl w:val="B30A2FE6"/>
    <w:lvl w:ilvl="0">
      <w:start w:val="1"/>
      <w:numFmt w:val="decimal"/>
      <w:pStyle w:val="Heading1"/>
      <w:lvlText w:val="%1."/>
      <w:lvlJc w:val="left"/>
      <w:pPr>
        <w:ind w:left="1440" w:hanging="108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3A3413F2"/>
    <w:multiLevelType w:val="hybridMultilevel"/>
    <w:tmpl w:val="D548C528"/>
    <w:lvl w:ilvl="0" w:tplc="A1FA8100">
      <w:start w:val="1"/>
      <w:numFmt w:val="decimal"/>
      <w:lvlText w:val="[EFM-REQ-%1] 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5" w15:restartNumberingAfterBreak="0">
    <w:nsid w:val="3A5D36D0"/>
    <w:multiLevelType w:val="hybridMultilevel"/>
    <w:tmpl w:val="35A0CB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4A07011"/>
    <w:multiLevelType w:val="multilevel"/>
    <w:tmpl w:val="3876633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58143C45"/>
    <w:multiLevelType w:val="hybridMultilevel"/>
    <w:tmpl w:val="15FA7FD2"/>
    <w:lvl w:ilvl="0" w:tplc="AB7EA6A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037E57"/>
    <w:multiLevelType w:val="hybridMultilevel"/>
    <w:tmpl w:val="27508D62"/>
    <w:lvl w:ilvl="0" w:tplc="0C2086AE">
      <w:numFmt w:val="bullet"/>
      <w:lvlText w:val=""/>
      <w:lvlJc w:val="left"/>
      <w:pPr>
        <w:ind w:left="648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9" w15:restartNumberingAfterBreak="0">
    <w:nsid w:val="65D14CF9"/>
    <w:multiLevelType w:val="hybridMultilevel"/>
    <w:tmpl w:val="69988B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4"/>
  </w:num>
  <w:num w:numId="5">
    <w:abstractNumId w:val="1"/>
  </w:num>
  <w:num w:numId="6">
    <w:abstractNumId w:val="5"/>
  </w:num>
  <w:num w:numId="7">
    <w:abstractNumId w:val="9"/>
  </w:num>
  <w:num w:numId="8">
    <w:abstractNumId w:val="7"/>
  </w:num>
  <w:num w:numId="9">
    <w:abstractNumId w:val="3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0649"/>
    <w:rsid w:val="00050B2B"/>
    <w:rsid w:val="000E5804"/>
    <w:rsid w:val="00115511"/>
    <w:rsid w:val="001475A1"/>
    <w:rsid w:val="001879BE"/>
    <w:rsid w:val="001D27BE"/>
    <w:rsid w:val="001F71F8"/>
    <w:rsid w:val="00260808"/>
    <w:rsid w:val="00297121"/>
    <w:rsid w:val="002A1D34"/>
    <w:rsid w:val="002C76DD"/>
    <w:rsid w:val="003563AC"/>
    <w:rsid w:val="00357829"/>
    <w:rsid w:val="0037754F"/>
    <w:rsid w:val="004A0565"/>
    <w:rsid w:val="004D32DD"/>
    <w:rsid w:val="004D4736"/>
    <w:rsid w:val="004E4AC6"/>
    <w:rsid w:val="00537A30"/>
    <w:rsid w:val="00544E13"/>
    <w:rsid w:val="00545166"/>
    <w:rsid w:val="00571650"/>
    <w:rsid w:val="0057198C"/>
    <w:rsid w:val="005C7FDD"/>
    <w:rsid w:val="005F3493"/>
    <w:rsid w:val="00607329"/>
    <w:rsid w:val="00616B25"/>
    <w:rsid w:val="00624F0F"/>
    <w:rsid w:val="0066703E"/>
    <w:rsid w:val="00705035"/>
    <w:rsid w:val="00741670"/>
    <w:rsid w:val="00765444"/>
    <w:rsid w:val="009243A0"/>
    <w:rsid w:val="009B3D45"/>
    <w:rsid w:val="009C5000"/>
    <w:rsid w:val="009E0808"/>
    <w:rsid w:val="009F0734"/>
    <w:rsid w:val="00A468E0"/>
    <w:rsid w:val="00A909BA"/>
    <w:rsid w:val="00AA5FF2"/>
    <w:rsid w:val="00AC5159"/>
    <w:rsid w:val="00AE7D82"/>
    <w:rsid w:val="00AF02B4"/>
    <w:rsid w:val="00B34BF8"/>
    <w:rsid w:val="00BB7289"/>
    <w:rsid w:val="00BC5757"/>
    <w:rsid w:val="00C14D89"/>
    <w:rsid w:val="00C50A5D"/>
    <w:rsid w:val="00CA404F"/>
    <w:rsid w:val="00CE3EE8"/>
    <w:rsid w:val="00CF13EE"/>
    <w:rsid w:val="00CF4851"/>
    <w:rsid w:val="00D07815"/>
    <w:rsid w:val="00D44CDC"/>
    <w:rsid w:val="00D45F9E"/>
    <w:rsid w:val="00D63D2F"/>
    <w:rsid w:val="00DE040B"/>
    <w:rsid w:val="00E17176"/>
    <w:rsid w:val="00E329CA"/>
    <w:rsid w:val="00E5215E"/>
    <w:rsid w:val="00F66D14"/>
    <w:rsid w:val="00F744F8"/>
    <w:rsid w:val="00F74E3D"/>
    <w:rsid w:val="00FA0649"/>
    <w:rsid w:val="00FF4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F8725"/>
  <w15:chartTrackingRefBased/>
  <w15:docId w15:val="{6AB0EE09-56A3-4B0B-817D-FD93339C6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0649"/>
    <w:pPr>
      <w:keepNext/>
      <w:keepLines/>
      <w:numPr>
        <w:numId w:val="9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4F0F"/>
    <w:pPr>
      <w:keepNext/>
      <w:keepLines/>
      <w:numPr>
        <w:ilvl w:val="1"/>
        <w:numId w:val="9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4F0F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74E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064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2608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">
    <w:name w:val="List Table 3"/>
    <w:basedOn w:val="TableNormal"/>
    <w:uiPriority w:val="48"/>
    <w:rsid w:val="00624F0F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624F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24F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9B3D45"/>
    <w:pPr>
      <w:spacing w:line="240" w:lineRule="auto"/>
      <w:ind w:left="288"/>
      <w:contextualSpacing/>
    </w:pPr>
  </w:style>
  <w:style w:type="character" w:styleId="Hyperlink">
    <w:name w:val="Hyperlink"/>
    <w:basedOn w:val="DefaultParagraphFont"/>
    <w:uiPriority w:val="99"/>
    <w:unhideWhenUsed/>
    <w:rsid w:val="004D32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32DD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580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E5804"/>
    <w:rPr>
      <w:rFonts w:eastAsiaTheme="minorEastAsia"/>
      <w:color w:val="5A5A5A" w:themeColor="text1" w:themeTint="A5"/>
      <w:spacing w:val="15"/>
    </w:rPr>
  </w:style>
  <w:style w:type="paragraph" w:customStyle="1" w:styleId="SourceCode">
    <w:name w:val="SourceCode"/>
    <w:basedOn w:val="Normal"/>
    <w:qFormat/>
    <w:rsid w:val="00AF02B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spacing w:after="0" w:line="240" w:lineRule="auto"/>
    </w:pPr>
    <w:rPr>
      <w:rFonts w:ascii="Consolas" w:hAnsi="Consolas"/>
      <w:color w:val="1F3864" w:themeColor="accent1" w:themeShade="80"/>
      <w:sz w:val="20"/>
      <w:szCs w:val="20"/>
    </w:rPr>
  </w:style>
  <w:style w:type="character" w:customStyle="1" w:styleId="Typename">
    <w:name w:val="Typename"/>
    <w:basedOn w:val="DefaultParagraphFont"/>
    <w:uiPriority w:val="1"/>
    <w:qFormat/>
    <w:rsid w:val="00D45F9E"/>
    <w:rPr>
      <w:rFonts w:ascii="Consolas" w:hAnsi="Consolas"/>
      <w:sz w:val="20"/>
      <w:bdr w:val="dotted" w:sz="4" w:space="0" w:color="auto"/>
    </w:rPr>
  </w:style>
  <w:style w:type="paragraph" w:styleId="Title">
    <w:name w:val="Title"/>
    <w:basedOn w:val="Normal"/>
    <w:next w:val="Normal"/>
    <w:link w:val="TitleChar"/>
    <w:uiPriority w:val="10"/>
    <w:qFormat/>
    <w:rsid w:val="001F71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71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rsid w:val="00F74E3D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7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PrismLibrary/Prism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lbugnion/mvvmligh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blogs.msdn.microsoft.com/ivo_manolov/2012/03/17/model-view-viewmodel-mvvm-applications-general-introduction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58F56B-E883-4A2E-B24D-9AE872CF1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5</Pages>
  <Words>923</Words>
  <Characters>526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iadis, Panagiotis</dc:creator>
  <cp:keywords/>
  <dc:description/>
  <cp:lastModifiedBy>Georgiadis, Panagiotis</cp:lastModifiedBy>
  <cp:revision>47</cp:revision>
  <dcterms:created xsi:type="dcterms:W3CDTF">2019-06-27T14:25:00Z</dcterms:created>
  <dcterms:modified xsi:type="dcterms:W3CDTF">2019-07-16T10:42:00Z</dcterms:modified>
</cp:coreProperties>
</file>